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word/webextensions/taskpanes.xml" ContentType="application/vnd.ms-office.webextensiontaskpan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webextension1.xml" ContentType="application/vnd.ms-office.webextension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11/relationships/webextensiontaskpanes" Target="word/webextensions/taskpanes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30E8C" w:rsidRPr="00CF6D8E" w:rsidRDefault="00B30E8C">
      <w:pPr>
        <w:spacing w:after="160" w:line="259" w:lineRule="auto"/>
        <w:ind w:firstLine="0"/>
        <w:jc w:val="left"/>
      </w:pPr>
    </w:p>
    <w:p w:rsidR="00AB7798" w:rsidRPr="00CF6D8E" w:rsidRDefault="00064E3A" w:rsidP="0051173E">
      <w:pPr>
        <w:pStyle w:val="Heading2"/>
        <w:tabs>
          <w:tab w:val="left" w:pos="3600"/>
        </w:tabs>
        <w:ind w:left="0"/>
      </w:pPr>
      <w:bookmarkStart w:id="0" w:name="_Hlk34759001"/>
      <w:r w:rsidRPr="00CF6D8E">
        <w:t>S</w:t>
      </w:r>
      <w:r w:rsidR="0051173E" w:rsidRPr="00CF6D8E">
        <w:t xml:space="preserve"> Text. </w:t>
      </w:r>
      <w:r w:rsidRPr="00CF6D8E">
        <w:t>2</w:t>
      </w:r>
      <w:r w:rsidR="00C3726B" w:rsidRPr="00CF6D8E">
        <w:t xml:space="preserve">. </w:t>
      </w:r>
      <w:r w:rsidR="00AB7798" w:rsidRPr="00CF6D8E">
        <w:t>Animal experiments</w:t>
      </w:r>
    </w:p>
    <w:bookmarkEnd w:id="0"/>
    <w:p w:rsidR="00AB7798" w:rsidRPr="00CF6D8E" w:rsidRDefault="00AB7798" w:rsidP="00E57E11">
      <w:pPr>
        <w:pStyle w:val="Heading3"/>
      </w:pPr>
      <w:r w:rsidRPr="00CF6D8E">
        <w:t>Animal care and use</w:t>
      </w:r>
    </w:p>
    <w:p w:rsidR="00AB7798" w:rsidRPr="00CF6D8E" w:rsidRDefault="00AB7798" w:rsidP="00E57E11">
      <w:r w:rsidRPr="00CF6D8E">
        <w:t xml:space="preserve">Animal experiments </w:t>
      </w:r>
      <w:r w:rsidRPr="00CF6D8E">
        <w:rPr>
          <w:noProof/>
        </w:rPr>
        <w:t>were performed</w:t>
      </w:r>
      <w:r w:rsidRPr="00CF6D8E">
        <w:t xml:space="preserve"> by LSI </w:t>
      </w:r>
      <w:proofErr w:type="spellStart"/>
      <w:r w:rsidRPr="00CF6D8E">
        <w:t>Medience</w:t>
      </w:r>
      <w:proofErr w:type="spellEnd"/>
      <w:r w:rsidRPr="00CF6D8E">
        <w:t xml:space="preserve"> (Tokyo, Japan)</w:t>
      </w:r>
      <w:r w:rsidRPr="00CF6D8E" w:rsidDel="00511264">
        <w:t xml:space="preserve"> </w:t>
      </w:r>
      <w:r w:rsidRPr="00CF6D8E">
        <w:rPr>
          <w:noProof/>
        </w:rPr>
        <w:t>in strict accordance with the recommendations of the Guide for the Care and Use of Laboratory Animals of the National</w:t>
      </w:r>
      <w:r w:rsidRPr="00CF6D8E">
        <w:t xml:space="preserve"> Research Council. F344/N </w:t>
      </w:r>
      <w:proofErr w:type="spellStart"/>
      <w:r w:rsidRPr="00CF6D8E">
        <w:t>Jcl-rnu</w:t>
      </w:r>
      <w:proofErr w:type="spellEnd"/>
      <w:r w:rsidRPr="00CF6D8E">
        <w:t>/</w:t>
      </w:r>
      <w:proofErr w:type="spellStart"/>
      <w:r w:rsidRPr="00CF6D8E">
        <w:t>rnu</w:t>
      </w:r>
      <w:proofErr w:type="spellEnd"/>
      <w:r w:rsidRPr="00CF6D8E">
        <w:t xml:space="preserve"> rats </w:t>
      </w:r>
      <w:r w:rsidRPr="00CF6D8E">
        <w:rPr>
          <w:noProof/>
        </w:rPr>
        <w:t>were purchased</w:t>
      </w:r>
      <w:r w:rsidRPr="00CF6D8E">
        <w:t xml:space="preserve"> from Japan SLC (Shizuoka, Japan). All efforts were made to minimize animal suffering.</w:t>
      </w:r>
    </w:p>
    <w:p w:rsidR="00AB7798" w:rsidRPr="00CF6D8E" w:rsidRDefault="00AB7798" w:rsidP="00E57E11">
      <w:pPr>
        <w:pStyle w:val="Heading3"/>
      </w:pPr>
      <w:r w:rsidRPr="00CF6D8E">
        <w:t>Surgical procedures</w:t>
      </w:r>
    </w:p>
    <w:p w:rsidR="00AB7798" w:rsidRPr="00CF6D8E" w:rsidRDefault="00AB7798" w:rsidP="00E57E11">
      <w:r w:rsidRPr="00CF6D8E">
        <w:t xml:space="preserve">Myocardial infarction </w:t>
      </w:r>
      <w:r w:rsidRPr="00CF6D8E">
        <w:rPr>
          <w:noProof/>
        </w:rPr>
        <w:t>was induced</w:t>
      </w:r>
      <w:r w:rsidRPr="00CF6D8E">
        <w:t xml:space="preserve"> in male rats (9 weeks old, </w:t>
      </w:r>
      <w:r w:rsidRPr="00CF6D8E">
        <w:rPr>
          <w:rFonts w:hint="eastAsia"/>
        </w:rPr>
        <w:t>133.4</w:t>
      </w:r>
      <w:r w:rsidRPr="00CF6D8E">
        <w:t>-</w:t>
      </w:r>
      <w:r w:rsidRPr="00CF6D8E">
        <w:rPr>
          <w:rFonts w:hint="eastAsia"/>
        </w:rPr>
        <w:t>175.0</w:t>
      </w:r>
      <w:r w:rsidRPr="00CF6D8E">
        <w:t xml:space="preserve"> g) </w:t>
      </w:r>
      <w:r w:rsidRPr="00CF6D8E">
        <w:rPr>
          <w:noProof/>
        </w:rPr>
        <w:t>by surgical ligation of the left anterior descending (LAD) artery.</w:t>
      </w:r>
      <w:r w:rsidRPr="00CF6D8E">
        <w:t xml:space="preserve"> Animals were restrained in a </w:t>
      </w:r>
      <w:r w:rsidRPr="00CF6D8E">
        <w:rPr>
          <w:noProof/>
        </w:rPr>
        <w:t>supine</w:t>
      </w:r>
      <w:r w:rsidRPr="00CF6D8E">
        <w:t xml:space="preserve"> position and anesthetized by inhalation of 2% isoflurane. Buprenorphine (analgesic; Otsuka Pharmaceutical) </w:t>
      </w:r>
      <w:r w:rsidRPr="00CF6D8E">
        <w:rPr>
          <w:noProof/>
        </w:rPr>
        <w:t>was injected</w:t>
      </w:r>
      <w:r w:rsidRPr="00CF6D8E">
        <w:t xml:space="preserve"> </w:t>
      </w:r>
      <w:r w:rsidRPr="00CF6D8E">
        <w:rPr>
          <w:noProof/>
        </w:rPr>
        <w:t>subcutaneously</w:t>
      </w:r>
      <w:r w:rsidRPr="00CF6D8E">
        <w:t xml:space="preserve"> at </w:t>
      </w:r>
      <w:r w:rsidR="000078D8" w:rsidRPr="00CF6D8E">
        <w:t xml:space="preserve">a </w:t>
      </w:r>
      <w:r w:rsidRPr="00CF6D8E">
        <w:t xml:space="preserve">dose of 0.01 mg/kg, </w:t>
      </w:r>
      <w:r w:rsidRPr="00CF6D8E">
        <w:rPr>
          <w:noProof/>
        </w:rPr>
        <w:t>and</w:t>
      </w:r>
      <w:r w:rsidRPr="00CF6D8E">
        <w:t xml:space="preserve"> chest fur </w:t>
      </w:r>
      <w:r w:rsidRPr="00CF6D8E">
        <w:rPr>
          <w:noProof/>
        </w:rPr>
        <w:t>was shaved</w:t>
      </w:r>
      <w:r w:rsidRPr="00CF6D8E">
        <w:t>. Under artificial respiration (1</w:t>
      </w:r>
      <w:r w:rsidR="00BB5DAC" w:rsidRPr="00CF6D8E">
        <w:t>%</w:t>
      </w:r>
      <w:r w:rsidR="000078D8" w:rsidRPr="00CF6D8E">
        <w:t>–</w:t>
      </w:r>
      <w:r w:rsidRPr="00CF6D8E">
        <w:t>2% isoflurane, rate: 60 strokes/min, tidal volume: 10</w:t>
      </w:r>
      <w:r w:rsidR="000078D8" w:rsidRPr="00CF6D8E">
        <w:t>–</w:t>
      </w:r>
      <w:r w:rsidRPr="00CF6D8E">
        <w:t xml:space="preserve">15 ml/kg), thoracotomy </w:t>
      </w:r>
      <w:r w:rsidRPr="00CF6D8E">
        <w:rPr>
          <w:noProof/>
        </w:rPr>
        <w:t>was performed</w:t>
      </w:r>
      <w:r w:rsidRPr="00CF6D8E">
        <w:t xml:space="preserve"> by cutting through the costal cartilage of the left third to fifth ribs. After the surgical field was opened with a spreader, the pericardial membrane was stripped to expose the heart. </w:t>
      </w:r>
      <w:r w:rsidR="000078D8" w:rsidRPr="00CF6D8E">
        <w:t>A</w:t>
      </w:r>
      <w:r w:rsidRPr="00CF6D8E">
        <w:t xml:space="preserve"> 6-0 nylon suture </w:t>
      </w:r>
      <w:r w:rsidRPr="00CF6D8E">
        <w:rPr>
          <w:noProof/>
        </w:rPr>
        <w:t xml:space="preserve">was </w:t>
      </w:r>
      <w:r w:rsidR="000078D8" w:rsidRPr="00CF6D8E">
        <w:rPr>
          <w:noProof/>
        </w:rPr>
        <w:t xml:space="preserve">then </w:t>
      </w:r>
      <w:r w:rsidRPr="00CF6D8E">
        <w:rPr>
          <w:noProof/>
        </w:rPr>
        <w:t>placed</w:t>
      </w:r>
      <w:r w:rsidRPr="00CF6D8E">
        <w:t xml:space="preserve"> under the LAD artery, and the ends of the string were threaded through a small polyethylene tube (PE50; BD) to form a snare for reversible occlusion. After 30 minutes of ischemia, reperfusion </w:t>
      </w:r>
      <w:r w:rsidRPr="00CF6D8E">
        <w:rPr>
          <w:noProof/>
        </w:rPr>
        <w:t>was performed</w:t>
      </w:r>
      <w:r w:rsidRPr="00CF6D8E">
        <w:t xml:space="preserve"> by loosening the snare. After </w:t>
      </w:r>
      <w:r w:rsidR="001E39A2" w:rsidRPr="00CF6D8E">
        <w:t>reperfusion</w:t>
      </w:r>
      <w:r w:rsidRPr="00CF6D8E">
        <w:t xml:space="preserve">, the muscles and skin </w:t>
      </w:r>
      <w:r w:rsidRPr="00CF6D8E">
        <w:rPr>
          <w:noProof/>
        </w:rPr>
        <w:t>were sutured</w:t>
      </w:r>
      <w:r w:rsidRPr="00CF6D8E">
        <w:t xml:space="preserve">. One week after the operation, the cardiac function baseline </w:t>
      </w:r>
      <w:r w:rsidRPr="00CF6D8E">
        <w:rPr>
          <w:noProof/>
        </w:rPr>
        <w:t>was acquired</w:t>
      </w:r>
      <w:r w:rsidR="000078D8" w:rsidRPr="00CF6D8E">
        <w:rPr>
          <w:noProof/>
        </w:rPr>
        <w:t xml:space="preserve"> by echocardiography</w:t>
      </w:r>
      <w:r w:rsidRPr="00CF6D8E">
        <w:t>, and rats presenting an LVEF inferior to 55% were considered to be representative of heart failure.</w:t>
      </w:r>
      <w:r w:rsidRPr="00CF6D8E">
        <w:rPr>
          <w:noProof/>
        </w:rPr>
        <w:t xml:space="preserve"> Selected animals </w:t>
      </w:r>
      <w:r w:rsidRPr="00CF6D8E">
        <w:t xml:space="preserve">underwent the cell injection protocol with a new thoracotomy (identical procedure). Animals were distributed into </w:t>
      </w:r>
      <w:r w:rsidRPr="00CF6D8E">
        <w:lastRenderedPageBreak/>
        <w:t>three groups following different experimental protocols: injection of human VCFs (</w:t>
      </w:r>
      <w:r w:rsidRPr="00CF6D8E">
        <w:rPr>
          <w:noProof/>
        </w:rPr>
        <w:t>+ VCF</w:t>
      </w:r>
      <w:r w:rsidRPr="00CF6D8E">
        <w:t>; 2 </w:t>
      </w:r>
      <w:r w:rsidR="004D614C" w:rsidRPr="00CF6D8E">
        <w:t>× </w:t>
      </w:r>
      <w:r w:rsidRPr="00CF6D8E">
        <w:t>10</w:t>
      </w:r>
      <w:r w:rsidRPr="00CF6D8E">
        <w:rPr>
          <w:vertAlign w:val="superscript"/>
        </w:rPr>
        <w:t>6</w:t>
      </w:r>
      <w:r w:rsidRPr="00CF6D8E">
        <w:t> cells in 50 µl of DMEM supplemented with NBCS at 10% v/v; n = 4), injection of vehicle (control group; 50 </w:t>
      </w:r>
      <w:r w:rsidRPr="00CF6D8E">
        <w:rPr>
          <w:rFonts w:cstheme="minorHAnsi"/>
        </w:rPr>
        <w:t>µ</w:t>
      </w:r>
      <w:r w:rsidRPr="00CF6D8E">
        <w:t xml:space="preserve">l of DMEM supplemented with NBCS at 10% v/v; n = 4), and no injection (sham; n = 6). As the infarcts were large, doses </w:t>
      </w:r>
      <w:r w:rsidRPr="00CF6D8E">
        <w:rPr>
          <w:noProof/>
        </w:rPr>
        <w:t>were delivered</w:t>
      </w:r>
      <w:r w:rsidRPr="00CF6D8E">
        <w:t xml:space="preserve"> to two positions (i.e., </w:t>
      </w:r>
      <w:r w:rsidRPr="00CF6D8E">
        <w:rPr>
          <w:noProof/>
        </w:rPr>
        <w:t>two</w:t>
      </w:r>
      <w:r w:rsidRPr="00CF6D8E">
        <w:t xml:space="preserve"> injections of 25 µl each) on the border of the scar.</w:t>
      </w:r>
      <w:r w:rsidRPr="00CF6D8E">
        <w:rPr>
          <w:noProof/>
        </w:rPr>
        <w:t xml:space="preserve"> No mortality due to cell administration was observed.</w:t>
      </w:r>
    </w:p>
    <w:p w:rsidR="00AB7798" w:rsidRPr="001A71BF" w:rsidRDefault="00AB7798" w:rsidP="00E57E11">
      <w:r w:rsidRPr="00CF6D8E">
        <w:t>After injection, cardiac function was monitored by echocardiography every two weeks for 18 weeks. At the end of the monitoring period, animals were sacrificed and tissue samples were collected.</w:t>
      </w:r>
    </w:p>
    <w:sectPr w:rsidR="00AB7798" w:rsidRPr="001A71BF" w:rsidSect="00FF1970">
      <w:headerReference w:type="default" r:id="rId10"/>
      <w:footerReference w:type="default" r:id="rId11"/>
      <w:headerReference w:type="first" r:id="rId12"/>
      <w:pgSz w:w="11907" w:h="16840" w:code="9"/>
      <w:pgMar w:top="1440" w:right="1440" w:bottom="1440" w:left="1440" w:header="709" w:footer="709" w:gutter="0"/>
      <w:lnNumType w:countBy="1" w:restart="continuous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1032B" w:rsidRDefault="00E1032B" w:rsidP="007813AB">
      <w:pPr>
        <w:spacing w:after="0"/>
      </w:pPr>
      <w:r>
        <w:separator/>
      </w:r>
    </w:p>
  </w:endnote>
  <w:endnote w:type="continuationSeparator" w:id="0">
    <w:p w:rsidR="00E1032B" w:rsidRDefault="00E1032B" w:rsidP="007813AB">
      <w:pPr>
        <w:spacing w:after="0"/>
      </w:pPr>
      <w:r>
        <w:continuationSeparator/>
      </w:r>
    </w:p>
  </w:endnote>
  <w:endnote w:type="continuationNotice" w:id="1">
    <w:p w:rsidR="00E1032B" w:rsidRDefault="00E1032B">
      <w:pPr>
        <w:spacing w:after="0"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游明朝">
    <w:altName w:val="MS PMincho"/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5931390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568BE" w:rsidRDefault="00690552">
        <w:pPr>
          <w:pStyle w:val="Footer"/>
          <w:jc w:val="right"/>
        </w:pPr>
        <w:r>
          <w:fldChar w:fldCharType="begin"/>
        </w:r>
        <w:r w:rsidR="001568BE">
          <w:instrText xml:space="preserve"> PAGE   \* MERGEFORMAT </w:instrText>
        </w:r>
        <w:r>
          <w:fldChar w:fldCharType="separate"/>
        </w:r>
        <w:r w:rsidR="009D247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1568BE" w:rsidRDefault="001568B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1032B" w:rsidRDefault="00E1032B" w:rsidP="007813AB">
      <w:pPr>
        <w:spacing w:after="0"/>
      </w:pPr>
      <w:r>
        <w:separator/>
      </w:r>
    </w:p>
  </w:footnote>
  <w:footnote w:type="continuationSeparator" w:id="0">
    <w:p w:rsidR="00E1032B" w:rsidRDefault="00E1032B" w:rsidP="007813AB">
      <w:pPr>
        <w:spacing w:after="0"/>
      </w:pPr>
      <w:r>
        <w:continuationSeparator/>
      </w:r>
    </w:p>
  </w:footnote>
  <w:footnote w:type="continuationNotice" w:id="1">
    <w:p w:rsidR="00E1032B" w:rsidRDefault="00E1032B">
      <w:pPr>
        <w:spacing w:after="0" w:line="240" w:lineRule="auto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568BE" w:rsidRDefault="001568BE">
    <w:pPr>
      <w:jc w:val="center"/>
    </w:pPr>
    <w:r>
      <w:t>Original Research Article, Regular Article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568BE" w:rsidRDefault="001568BE" w:rsidP="00FF1970">
    <w:pPr>
      <w:jc w:val="center"/>
    </w:pPr>
    <w:r>
      <w:t>Original Research Article, Regular Article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2E0444"/>
    <w:multiLevelType w:val="hybridMultilevel"/>
    <w:tmpl w:val="B87AA882"/>
    <w:lvl w:ilvl="0" w:tplc="6BD2F962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19F1739F"/>
    <w:multiLevelType w:val="hybridMultilevel"/>
    <w:tmpl w:val="CB46B3A4"/>
    <w:lvl w:ilvl="0" w:tplc="A7CA70C2">
      <w:start w:val="1"/>
      <w:numFmt w:val="bullet"/>
      <w:pStyle w:val="Markupforredaction"/>
      <w:lvlText w:val=""/>
      <w:lvlJc w:val="left"/>
      <w:pPr>
        <w:ind w:left="163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08D48CF"/>
    <w:multiLevelType w:val="hybridMultilevel"/>
    <w:tmpl w:val="3B245E10"/>
    <w:lvl w:ilvl="0" w:tplc="6E82EBB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3CC60C6"/>
    <w:multiLevelType w:val="hybridMultilevel"/>
    <w:tmpl w:val="D89A05E0"/>
    <w:lvl w:ilvl="0" w:tplc="6D82828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60522D6"/>
    <w:multiLevelType w:val="hybridMultilevel"/>
    <w:tmpl w:val="1E305CC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29355D0"/>
    <w:multiLevelType w:val="hybridMultilevel"/>
    <w:tmpl w:val="E10ACB5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5ED675F"/>
    <w:multiLevelType w:val="multilevel"/>
    <w:tmpl w:val="F1529F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486222C7"/>
    <w:multiLevelType w:val="hybridMultilevel"/>
    <w:tmpl w:val="39DABD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B495985"/>
    <w:multiLevelType w:val="hybridMultilevel"/>
    <w:tmpl w:val="118EB7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65606AC"/>
    <w:multiLevelType w:val="hybridMultilevel"/>
    <w:tmpl w:val="313656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87A2C4F"/>
    <w:multiLevelType w:val="hybridMultilevel"/>
    <w:tmpl w:val="6DA831B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10"/>
  </w:num>
  <w:num w:numId="5">
    <w:abstractNumId w:val="9"/>
  </w:num>
  <w:num w:numId="6">
    <w:abstractNumId w:val="7"/>
  </w:num>
  <w:num w:numId="7">
    <w:abstractNumId w:val="3"/>
  </w:num>
  <w:num w:numId="8">
    <w:abstractNumId w:val="0"/>
  </w:num>
  <w:num w:numId="9">
    <w:abstractNumId w:val="5"/>
  </w:num>
  <w:num w:numId="10">
    <w:abstractNumId w:val="2"/>
  </w:num>
  <w:num w:numId="11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5122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a0NDKzsDC1MDQyMDEzMTNW0lEKTi0uzszPAykwN6kFAJTprqUtAAAA"/>
  </w:docVars>
  <w:rsids>
    <w:rsidRoot w:val="00196745"/>
    <w:rsid w:val="0000166E"/>
    <w:rsid w:val="000019D0"/>
    <w:rsid w:val="0000249B"/>
    <w:rsid w:val="00002A9D"/>
    <w:rsid w:val="000038C7"/>
    <w:rsid w:val="00003A2B"/>
    <w:rsid w:val="00003BF2"/>
    <w:rsid w:val="000046C8"/>
    <w:rsid w:val="0000529D"/>
    <w:rsid w:val="00005D1F"/>
    <w:rsid w:val="000075AF"/>
    <w:rsid w:val="000078D8"/>
    <w:rsid w:val="00007FFD"/>
    <w:rsid w:val="00010A06"/>
    <w:rsid w:val="00011236"/>
    <w:rsid w:val="00013918"/>
    <w:rsid w:val="000156D2"/>
    <w:rsid w:val="00015FC6"/>
    <w:rsid w:val="00016CCB"/>
    <w:rsid w:val="0001711E"/>
    <w:rsid w:val="0001755C"/>
    <w:rsid w:val="00024BB3"/>
    <w:rsid w:val="00025312"/>
    <w:rsid w:val="00025D95"/>
    <w:rsid w:val="00026B06"/>
    <w:rsid w:val="00031931"/>
    <w:rsid w:val="00035070"/>
    <w:rsid w:val="000351F9"/>
    <w:rsid w:val="00035471"/>
    <w:rsid w:val="000362DB"/>
    <w:rsid w:val="00036672"/>
    <w:rsid w:val="000402C3"/>
    <w:rsid w:val="00043F26"/>
    <w:rsid w:val="00044169"/>
    <w:rsid w:val="000443D4"/>
    <w:rsid w:val="00044920"/>
    <w:rsid w:val="00045425"/>
    <w:rsid w:val="00045BFD"/>
    <w:rsid w:val="00046827"/>
    <w:rsid w:val="000474E4"/>
    <w:rsid w:val="00047E09"/>
    <w:rsid w:val="000501BF"/>
    <w:rsid w:val="000513BB"/>
    <w:rsid w:val="00051C1B"/>
    <w:rsid w:val="00052885"/>
    <w:rsid w:val="00056538"/>
    <w:rsid w:val="00056E15"/>
    <w:rsid w:val="00060C3E"/>
    <w:rsid w:val="00061A67"/>
    <w:rsid w:val="00061C23"/>
    <w:rsid w:val="000626A8"/>
    <w:rsid w:val="00064CA1"/>
    <w:rsid w:val="00064E3A"/>
    <w:rsid w:val="00066055"/>
    <w:rsid w:val="000667B7"/>
    <w:rsid w:val="00066F13"/>
    <w:rsid w:val="000670EA"/>
    <w:rsid w:val="000727A7"/>
    <w:rsid w:val="00073ADD"/>
    <w:rsid w:val="00073B42"/>
    <w:rsid w:val="00073D27"/>
    <w:rsid w:val="00074EA1"/>
    <w:rsid w:val="00076911"/>
    <w:rsid w:val="00077CE4"/>
    <w:rsid w:val="00080D4B"/>
    <w:rsid w:val="00080E54"/>
    <w:rsid w:val="000825AE"/>
    <w:rsid w:val="0008521F"/>
    <w:rsid w:val="00085977"/>
    <w:rsid w:val="00091DDC"/>
    <w:rsid w:val="00093209"/>
    <w:rsid w:val="000939E6"/>
    <w:rsid w:val="00093A35"/>
    <w:rsid w:val="00093DA2"/>
    <w:rsid w:val="00095EA7"/>
    <w:rsid w:val="00096DE4"/>
    <w:rsid w:val="000977D3"/>
    <w:rsid w:val="000A5D6D"/>
    <w:rsid w:val="000B1356"/>
    <w:rsid w:val="000B36A6"/>
    <w:rsid w:val="000B44AA"/>
    <w:rsid w:val="000B52BE"/>
    <w:rsid w:val="000C1643"/>
    <w:rsid w:val="000C3FEA"/>
    <w:rsid w:val="000C58A8"/>
    <w:rsid w:val="000C612C"/>
    <w:rsid w:val="000C7284"/>
    <w:rsid w:val="000D0452"/>
    <w:rsid w:val="000D1ED3"/>
    <w:rsid w:val="000D330D"/>
    <w:rsid w:val="000D586C"/>
    <w:rsid w:val="000D6CBF"/>
    <w:rsid w:val="000E18EF"/>
    <w:rsid w:val="000E1D73"/>
    <w:rsid w:val="000E532E"/>
    <w:rsid w:val="000E5A4A"/>
    <w:rsid w:val="000E6FF8"/>
    <w:rsid w:val="000E76A4"/>
    <w:rsid w:val="000E7850"/>
    <w:rsid w:val="000F19E1"/>
    <w:rsid w:val="000F2DEE"/>
    <w:rsid w:val="000F3B73"/>
    <w:rsid w:val="000F4E91"/>
    <w:rsid w:val="000F5C82"/>
    <w:rsid w:val="000F6CA9"/>
    <w:rsid w:val="000F76E1"/>
    <w:rsid w:val="00101E93"/>
    <w:rsid w:val="0010298F"/>
    <w:rsid w:val="00102FAB"/>
    <w:rsid w:val="001049F3"/>
    <w:rsid w:val="001063AF"/>
    <w:rsid w:val="00111520"/>
    <w:rsid w:val="001120B5"/>
    <w:rsid w:val="00112342"/>
    <w:rsid w:val="00113F1C"/>
    <w:rsid w:val="00114D62"/>
    <w:rsid w:val="0012155E"/>
    <w:rsid w:val="00124542"/>
    <w:rsid w:val="00125D8F"/>
    <w:rsid w:val="00126B4B"/>
    <w:rsid w:val="001272B0"/>
    <w:rsid w:val="00132D2A"/>
    <w:rsid w:val="0013392F"/>
    <w:rsid w:val="00134A41"/>
    <w:rsid w:val="0013658D"/>
    <w:rsid w:val="001368BB"/>
    <w:rsid w:val="00137580"/>
    <w:rsid w:val="00137FD0"/>
    <w:rsid w:val="001407EC"/>
    <w:rsid w:val="00140F69"/>
    <w:rsid w:val="0014117E"/>
    <w:rsid w:val="001424C5"/>
    <w:rsid w:val="0014356D"/>
    <w:rsid w:val="00143B50"/>
    <w:rsid w:val="00145825"/>
    <w:rsid w:val="00145952"/>
    <w:rsid w:val="00145B46"/>
    <w:rsid w:val="00146733"/>
    <w:rsid w:val="00147085"/>
    <w:rsid w:val="00147908"/>
    <w:rsid w:val="00152586"/>
    <w:rsid w:val="001531D1"/>
    <w:rsid w:val="001535D3"/>
    <w:rsid w:val="001542A8"/>
    <w:rsid w:val="00154A25"/>
    <w:rsid w:val="00154CFF"/>
    <w:rsid w:val="0015605E"/>
    <w:rsid w:val="001568BE"/>
    <w:rsid w:val="00157ACB"/>
    <w:rsid w:val="00160D0E"/>
    <w:rsid w:val="00161112"/>
    <w:rsid w:val="0016159A"/>
    <w:rsid w:val="001630BC"/>
    <w:rsid w:val="00163DA4"/>
    <w:rsid w:val="00164CA8"/>
    <w:rsid w:val="001659E5"/>
    <w:rsid w:val="00165C1C"/>
    <w:rsid w:val="00172C57"/>
    <w:rsid w:val="00173CD7"/>
    <w:rsid w:val="00175137"/>
    <w:rsid w:val="00175E25"/>
    <w:rsid w:val="00175F93"/>
    <w:rsid w:val="001813AB"/>
    <w:rsid w:val="00182772"/>
    <w:rsid w:val="00183056"/>
    <w:rsid w:val="00184163"/>
    <w:rsid w:val="00186147"/>
    <w:rsid w:val="00187AFE"/>
    <w:rsid w:val="0019093B"/>
    <w:rsid w:val="00191914"/>
    <w:rsid w:val="00192189"/>
    <w:rsid w:val="0019451B"/>
    <w:rsid w:val="00196745"/>
    <w:rsid w:val="00196789"/>
    <w:rsid w:val="001970AF"/>
    <w:rsid w:val="001A1CB5"/>
    <w:rsid w:val="001A25D6"/>
    <w:rsid w:val="001A32BE"/>
    <w:rsid w:val="001A350F"/>
    <w:rsid w:val="001A43B6"/>
    <w:rsid w:val="001A67B5"/>
    <w:rsid w:val="001A71BF"/>
    <w:rsid w:val="001B3654"/>
    <w:rsid w:val="001B56FA"/>
    <w:rsid w:val="001B6436"/>
    <w:rsid w:val="001B6E8F"/>
    <w:rsid w:val="001C2AEE"/>
    <w:rsid w:val="001C48DD"/>
    <w:rsid w:val="001C601B"/>
    <w:rsid w:val="001C6F45"/>
    <w:rsid w:val="001D04F6"/>
    <w:rsid w:val="001D0A0A"/>
    <w:rsid w:val="001D1EDB"/>
    <w:rsid w:val="001D5189"/>
    <w:rsid w:val="001D64D4"/>
    <w:rsid w:val="001D693B"/>
    <w:rsid w:val="001D69A9"/>
    <w:rsid w:val="001D73E2"/>
    <w:rsid w:val="001D761F"/>
    <w:rsid w:val="001E0887"/>
    <w:rsid w:val="001E1D78"/>
    <w:rsid w:val="001E23E1"/>
    <w:rsid w:val="001E39A2"/>
    <w:rsid w:val="001E4CF4"/>
    <w:rsid w:val="001E53C6"/>
    <w:rsid w:val="001E62F9"/>
    <w:rsid w:val="001E636C"/>
    <w:rsid w:val="001F0632"/>
    <w:rsid w:val="001F1174"/>
    <w:rsid w:val="001F1D42"/>
    <w:rsid w:val="001F1FCD"/>
    <w:rsid w:val="001F2BCF"/>
    <w:rsid w:val="001F30E8"/>
    <w:rsid w:val="001F6C37"/>
    <w:rsid w:val="00201DE7"/>
    <w:rsid w:val="00202123"/>
    <w:rsid w:val="002024B7"/>
    <w:rsid w:val="00204F53"/>
    <w:rsid w:val="002054CB"/>
    <w:rsid w:val="00206F7F"/>
    <w:rsid w:val="002074E4"/>
    <w:rsid w:val="002105A0"/>
    <w:rsid w:val="00212F43"/>
    <w:rsid w:val="0021502E"/>
    <w:rsid w:val="002202AD"/>
    <w:rsid w:val="002207AA"/>
    <w:rsid w:val="00220B4F"/>
    <w:rsid w:val="0022174B"/>
    <w:rsid w:val="00222AB0"/>
    <w:rsid w:val="00222E3B"/>
    <w:rsid w:val="002234A0"/>
    <w:rsid w:val="00225E01"/>
    <w:rsid w:val="00227BC5"/>
    <w:rsid w:val="00231DF7"/>
    <w:rsid w:val="002326BE"/>
    <w:rsid w:val="002340E8"/>
    <w:rsid w:val="002355C3"/>
    <w:rsid w:val="00237E96"/>
    <w:rsid w:val="0024033A"/>
    <w:rsid w:val="00240F92"/>
    <w:rsid w:val="002419FB"/>
    <w:rsid w:val="002424B9"/>
    <w:rsid w:val="0024283F"/>
    <w:rsid w:val="00242DAC"/>
    <w:rsid w:val="0024389E"/>
    <w:rsid w:val="00246298"/>
    <w:rsid w:val="00246884"/>
    <w:rsid w:val="00246DAC"/>
    <w:rsid w:val="00247E9D"/>
    <w:rsid w:val="002505AB"/>
    <w:rsid w:val="002506A8"/>
    <w:rsid w:val="0025091B"/>
    <w:rsid w:val="00250D69"/>
    <w:rsid w:val="00253435"/>
    <w:rsid w:val="00254045"/>
    <w:rsid w:val="00256B80"/>
    <w:rsid w:val="002615A0"/>
    <w:rsid w:val="00265058"/>
    <w:rsid w:val="0026542E"/>
    <w:rsid w:val="00266475"/>
    <w:rsid w:val="002664C5"/>
    <w:rsid w:val="0026790E"/>
    <w:rsid w:val="00270F6F"/>
    <w:rsid w:val="0027412C"/>
    <w:rsid w:val="00275433"/>
    <w:rsid w:val="0027674A"/>
    <w:rsid w:val="00276B6B"/>
    <w:rsid w:val="002778CA"/>
    <w:rsid w:val="0028044B"/>
    <w:rsid w:val="00280EF8"/>
    <w:rsid w:val="00281E11"/>
    <w:rsid w:val="00281E79"/>
    <w:rsid w:val="00283679"/>
    <w:rsid w:val="00283F21"/>
    <w:rsid w:val="002850C9"/>
    <w:rsid w:val="002859A4"/>
    <w:rsid w:val="0029002A"/>
    <w:rsid w:val="00290260"/>
    <w:rsid w:val="002913C6"/>
    <w:rsid w:val="00291912"/>
    <w:rsid w:val="00296970"/>
    <w:rsid w:val="00297058"/>
    <w:rsid w:val="0029763C"/>
    <w:rsid w:val="002A128A"/>
    <w:rsid w:val="002A2BF6"/>
    <w:rsid w:val="002A2C00"/>
    <w:rsid w:val="002A5FB5"/>
    <w:rsid w:val="002A64AD"/>
    <w:rsid w:val="002B4EAB"/>
    <w:rsid w:val="002B633B"/>
    <w:rsid w:val="002B6810"/>
    <w:rsid w:val="002B7971"/>
    <w:rsid w:val="002C1A5B"/>
    <w:rsid w:val="002C2932"/>
    <w:rsid w:val="002C32AF"/>
    <w:rsid w:val="002C5D45"/>
    <w:rsid w:val="002C6129"/>
    <w:rsid w:val="002C728F"/>
    <w:rsid w:val="002C75FA"/>
    <w:rsid w:val="002D0F91"/>
    <w:rsid w:val="002D1C00"/>
    <w:rsid w:val="002D236E"/>
    <w:rsid w:val="002D28B4"/>
    <w:rsid w:val="002D29BB"/>
    <w:rsid w:val="002D2B73"/>
    <w:rsid w:val="002D2DAD"/>
    <w:rsid w:val="002D55D0"/>
    <w:rsid w:val="002D5CBE"/>
    <w:rsid w:val="002D7EE6"/>
    <w:rsid w:val="002E1851"/>
    <w:rsid w:val="002E1C32"/>
    <w:rsid w:val="002E39E8"/>
    <w:rsid w:val="002E3B35"/>
    <w:rsid w:val="002E745F"/>
    <w:rsid w:val="002F2AF2"/>
    <w:rsid w:val="002F33DB"/>
    <w:rsid w:val="002F3DEC"/>
    <w:rsid w:val="002F4737"/>
    <w:rsid w:val="002F54CF"/>
    <w:rsid w:val="00300474"/>
    <w:rsid w:val="00303859"/>
    <w:rsid w:val="00305F5E"/>
    <w:rsid w:val="003070A2"/>
    <w:rsid w:val="003075B7"/>
    <w:rsid w:val="00311472"/>
    <w:rsid w:val="003126EA"/>
    <w:rsid w:val="00312A8C"/>
    <w:rsid w:val="00312FF7"/>
    <w:rsid w:val="003133AB"/>
    <w:rsid w:val="00313820"/>
    <w:rsid w:val="00314075"/>
    <w:rsid w:val="00315C79"/>
    <w:rsid w:val="00316856"/>
    <w:rsid w:val="00316895"/>
    <w:rsid w:val="00316D48"/>
    <w:rsid w:val="0032079D"/>
    <w:rsid w:val="00320A34"/>
    <w:rsid w:val="00322968"/>
    <w:rsid w:val="00322C4E"/>
    <w:rsid w:val="00322C71"/>
    <w:rsid w:val="0032479D"/>
    <w:rsid w:val="003275E8"/>
    <w:rsid w:val="0033095B"/>
    <w:rsid w:val="00330B1E"/>
    <w:rsid w:val="00330F6D"/>
    <w:rsid w:val="0033190C"/>
    <w:rsid w:val="00331A20"/>
    <w:rsid w:val="003354A8"/>
    <w:rsid w:val="00335DB5"/>
    <w:rsid w:val="003360A8"/>
    <w:rsid w:val="00337220"/>
    <w:rsid w:val="00337E2F"/>
    <w:rsid w:val="00342A00"/>
    <w:rsid w:val="00342DB7"/>
    <w:rsid w:val="00345E79"/>
    <w:rsid w:val="00351182"/>
    <w:rsid w:val="003525D0"/>
    <w:rsid w:val="00353064"/>
    <w:rsid w:val="00354A2F"/>
    <w:rsid w:val="0035679F"/>
    <w:rsid w:val="00361402"/>
    <w:rsid w:val="00363EF0"/>
    <w:rsid w:val="00364AAB"/>
    <w:rsid w:val="00364DE2"/>
    <w:rsid w:val="00366B5C"/>
    <w:rsid w:val="00367351"/>
    <w:rsid w:val="00370B09"/>
    <w:rsid w:val="00371352"/>
    <w:rsid w:val="003758EA"/>
    <w:rsid w:val="00380054"/>
    <w:rsid w:val="003804E0"/>
    <w:rsid w:val="00381012"/>
    <w:rsid w:val="003819E3"/>
    <w:rsid w:val="003827E7"/>
    <w:rsid w:val="0038323D"/>
    <w:rsid w:val="00384396"/>
    <w:rsid w:val="00385AC4"/>
    <w:rsid w:val="00386672"/>
    <w:rsid w:val="003903F6"/>
    <w:rsid w:val="0039087B"/>
    <w:rsid w:val="00390B08"/>
    <w:rsid w:val="00392B67"/>
    <w:rsid w:val="00392D42"/>
    <w:rsid w:val="00393737"/>
    <w:rsid w:val="00393B09"/>
    <w:rsid w:val="003944A7"/>
    <w:rsid w:val="003944B0"/>
    <w:rsid w:val="00394BAE"/>
    <w:rsid w:val="00395CEF"/>
    <w:rsid w:val="003A10B4"/>
    <w:rsid w:val="003A12FB"/>
    <w:rsid w:val="003A1569"/>
    <w:rsid w:val="003A166E"/>
    <w:rsid w:val="003A2544"/>
    <w:rsid w:val="003A2EE1"/>
    <w:rsid w:val="003A3240"/>
    <w:rsid w:val="003A409E"/>
    <w:rsid w:val="003A5009"/>
    <w:rsid w:val="003A5B8C"/>
    <w:rsid w:val="003B080D"/>
    <w:rsid w:val="003B1591"/>
    <w:rsid w:val="003B3353"/>
    <w:rsid w:val="003B62D3"/>
    <w:rsid w:val="003B6D3F"/>
    <w:rsid w:val="003B6FDF"/>
    <w:rsid w:val="003C0654"/>
    <w:rsid w:val="003C4A70"/>
    <w:rsid w:val="003C4B40"/>
    <w:rsid w:val="003C556D"/>
    <w:rsid w:val="003C5DA6"/>
    <w:rsid w:val="003C6B61"/>
    <w:rsid w:val="003C6DD7"/>
    <w:rsid w:val="003D2F03"/>
    <w:rsid w:val="003D4D10"/>
    <w:rsid w:val="003D4F5D"/>
    <w:rsid w:val="003D788A"/>
    <w:rsid w:val="003E0F1F"/>
    <w:rsid w:val="003E3208"/>
    <w:rsid w:val="003E3854"/>
    <w:rsid w:val="003E55F8"/>
    <w:rsid w:val="003E5DA6"/>
    <w:rsid w:val="003E721A"/>
    <w:rsid w:val="003F2F55"/>
    <w:rsid w:val="003F3328"/>
    <w:rsid w:val="003F5C88"/>
    <w:rsid w:val="003F709B"/>
    <w:rsid w:val="003F76BD"/>
    <w:rsid w:val="00400E74"/>
    <w:rsid w:val="004023C1"/>
    <w:rsid w:val="0040374C"/>
    <w:rsid w:val="00406590"/>
    <w:rsid w:val="00411856"/>
    <w:rsid w:val="00411DFC"/>
    <w:rsid w:val="00412A8D"/>
    <w:rsid w:val="00413B88"/>
    <w:rsid w:val="004178F6"/>
    <w:rsid w:val="00417A36"/>
    <w:rsid w:val="004200D7"/>
    <w:rsid w:val="00420E93"/>
    <w:rsid w:val="00422DB9"/>
    <w:rsid w:val="004234EE"/>
    <w:rsid w:val="004236B9"/>
    <w:rsid w:val="004307D4"/>
    <w:rsid w:val="00430F4D"/>
    <w:rsid w:val="004316BF"/>
    <w:rsid w:val="0043373F"/>
    <w:rsid w:val="004342F1"/>
    <w:rsid w:val="00434E91"/>
    <w:rsid w:val="004353E7"/>
    <w:rsid w:val="0043654F"/>
    <w:rsid w:val="00440134"/>
    <w:rsid w:val="00441F05"/>
    <w:rsid w:val="0044214E"/>
    <w:rsid w:val="00442390"/>
    <w:rsid w:val="00442909"/>
    <w:rsid w:val="00442F4C"/>
    <w:rsid w:val="0044575E"/>
    <w:rsid w:val="004469B9"/>
    <w:rsid w:val="004477F8"/>
    <w:rsid w:val="00451CEA"/>
    <w:rsid w:val="0045388D"/>
    <w:rsid w:val="004542D3"/>
    <w:rsid w:val="00454E9F"/>
    <w:rsid w:val="00456940"/>
    <w:rsid w:val="00457D58"/>
    <w:rsid w:val="0047073D"/>
    <w:rsid w:val="00470D22"/>
    <w:rsid w:val="00471DDF"/>
    <w:rsid w:val="00471F88"/>
    <w:rsid w:val="00473099"/>
    <w:rsid w:val="004776F3"/>
    <w:rsid w:val="00480450"/>
    <w:rsid w:val="00481551"/>
    <w:rsid w:val="004815FD"/>
    <w:rsid w:val="00485432"/>
    <w:rsid w:val="00486AB6"/>
    <w:rsid w:val="00486C5A"/>
    <w:rsid w:val="00487488"/>
    <w:rsid w:val="00487560"/>
    <w:rsid w:val="00492084"/>
    <w:rsid w:val="00492E12"/>
    <w:rsid w:val="004941E6"/>
    <w:rsid w:val="00494688"/>
    <w:rsid w:val="00494D85"/>
    <w:rsid w:val="004958BA"/>
    <w:rsid w:val="00495C63"/>
    <w:rsid w:val="00497217"/>
    <w:rsid w:val="004975FD"/>
    <w:rsid w:val="004A0F8D"/>
    <w:rsid w:val="004A19CF"/>
    <w:rsid w:val="004A3B31"/>
    <w:rsid w:val="004A7BC3"/>
    <w:rsid w:val="004B2839"/>
    <w:rsid w:val="004B2ED4"/>
    <w:rsid w:val="004B462F"/>
    <w:rsid w:val="004B5855"/>
    <w:rsid w:val="004B5C8D"/>
    <w:rsid w:val="004B6AE4"/>
    <w:rsid w:val="004B7296"/>
    <w:rsid w:val="004C0081"/>
    <w:rsid w:val="004C03D5"/>
    <w:rsid w:val="004C0A8C"/>
    <w:rsid w:val="004C1A5E"/>
    <w:rsid w:val="004C34C6"/>
    <w:rsid w:val="004D064A"/>
    <w:rsid w:val="004D0D5B"/>
    <w:rsid w:val="004D0DDD"/>
    <w:rsid w:val="004D1DD4"/>
    <w:rsid w:val="004D36A1"/>
    <w:rsid w:val="004D37EF"/>
    <w:rsid w:val="004D3EBA"/>
    <w:rsid w:val="004D40B9"/>
    <w:rsid w:val="004D614C"/>
    <w:rsid w:val="004E0FA8"/>
    <w:rsid w:val="004E563A"/>
    <w:rsid w:val="004E71F8"/>
    <w:rsid w:val="004E75FA"/>
    <w:rsid w:val="004F13EA"/>
    <w:rsid w:val="004F32D0"/>
    <w:rsid w:val="005006C6"/>
    <w:rsid w:val="00502610"/>
    <w:rsid w:val="0050514D"/>
    <w:rsid w:val="005100AD"/>
    <w:rsid w:val="00510F45"/>
    <w:rsid w:val="00511264"/>
    <w:rsid w:val="0051173E"/>
    <w:rsid w:val="0051241B"/>
    <w:rsid w:val="00512BC7"/>
    <w:rsid w:val="005143DE"/>
    <w:rsid w:val="00514BA0"/>
    <w:rsid w:val="00514CE2"/>
    <w:rsid w:val="00516593"/>
    <w:rsid w:val="00520DF3"/>
    <w:rsid w:val="00520F0B"/>
    <w:rsid w:val="00521154"/>
    <w:rsid w:val="00521CC2"/>
    <w:rsid w:val="005229E2"/>
    <w:rsid w:val="00523040"/>
    <w:rsid w:val="00523AC0"/>
    <w:rsid w:val="005259E4"/>
    <w:rsid w:val="00533EE6"/>
    <w:rsid w:val="0053521F"/>
    <w:rsid w:val="005361A4"/>
    <w:rsid w:val="005367FE"/>
    <w:rsid w:val="005374FD"/>
    <w:rsid w:val="0053752B"/>
    <w:rsid w:val="005378C9"/>
    <w:rsid w:val="0054064B"/>
    <w:rsid w:val="00540A0B"/>
    <w:rsid w:val="005465D1"/>
    <w:rsid w:val="00546973"/>
    <w:rsid w:val="00546E82"/>
    <w:rsid w:val="00547B3C"/>
    <w:rsid w:val="00547C7A"/>
    <w:rsid w:val="00552017"/>
    <w:rsid w:val="00552148"/>
    <w:rsid w:val="00552E2C"/>
    <w:rsid w:val="00552EF0"/>
    <w:rsid w:val="00553464"/>
    <w:rsid w:val="00553EEB"/>
    <w:rsid w:val="005543BE"/>
    <w:rsid w:val="005544DC"/>
    <w:rsid w:val="005548D1"/>
    <w:rsid w:val="0055570B"/>
    <w:rsid w:val="0055662D"/>
    <w:rsid w:val="00566BD6"/>
    <w:rsid w:val="00570DBE"/>
    <w:rsid w:val="005713F1"/>
    <w:rsid w:val="005724AA"/>
    <w:rsid w:val="00572BDE"/>
    <w:rsid w:val="00573C4E"/>
    <w:rsid w:val="0057405E"/>
    <w:rsid w:val="00575D42"/>
    <w:rsid w:val="0058155F"/>
    <w:rsid w:val="00581825"/>
    <w:rsid w:val="00581898"/>
    <w:rsid w:val="00584BBE"/>
    <w:rsid w:val="00587CEE"/>
    <w:rsid w:val="005903AF"/>
    <w:rsid w:val="00592762"/>
    <w:rsid w:val="00592F59"/>
    <w:rsid w:val="00594793"/>
    <w:rsid w:val="00597561"/>
    <w:rsid w:val="00597B81"/>
    <w:rsid w:val="005A2399"/>
    <w:rsid w:val="005A2AA4"/>
    <w:rsid w:val="005A2EAA"/>
    <w:rsid w:val="005A42A3"/>
    <w:rsid w:val="005A43A6"/>
    <w:rsid w:val="005A45B8"/>
    <w:rsid w:val="005A4885"/>
    <w:rsid w:val="005A4D15"/>
    <w:rsid w:val="005A50E6"/>
    <w:rsid w:val="005A57B2"/>
    <w:rsid w:val="005A60C2"/>
    <w:rsid w:val="005A64D0"/>
    <w:rsid w:val="005B007B"/>
    <w:rsid w:val="005B1119"/>
    <w:rsid w:val="005B296E"/>
    <w:rsid w:val="005B2C27"/>
    <w:rsid w:val="005B45D3"/>
    <w:rsid w:val="005B4776"/>
    <w:rsid w:val="005B50D5"/>
    <w:rsid w:val="005B7F67"/>
    <w:rsid w:val="005C17C1"/>
    <w:rsid w:val="005C1CEC"/>
    <w:rsid w:val="005C3DBA"/>
    <w:rsid w:val="005C433C"/>
    <w:rsid w:val="005C6F1D"/>
    <w:rsid w:val="005C757F"/>
    <w:rsid w:val="005C76E3"/>
    <w:rsid w:val="005D0F13"/>
    <w:rsid w:val="005D2995"/>
    <w:rsid w:val="005D76EC"/>
    <w:rsid w:val="005E01D3"/>
    <w:rsid w:val="005E3738"/>
    <w:rsid w:val="005E3AAC"/>
    <w:rsid w:val="005E4D58"/>
    <w:rsid w:val="005E5807"/>
    <w:rsid w:val="005E62CC"/>
    <w:rsid w:val="005F0CAF"/>
    <w:rsid w:val="005F0DD8"/>
    <w:rsid w:val="005F0EC8"/>
    <w:rsid w:val="005F12BE"/>
    <w:rsid w:val="005F133C"/>
    <w:rsid w:val="005F389B"/>
    <w:rsid w:val="005F51E6"/>
    <w:rsid w:val="005F61E3"/>
    <w:rsid w:val="005F6ED3"/>
    <w:rsid w:val="005F7A1F"/>
    <w:rsid w:val="006005DF"/>
    <w:rsid w:val="00600AB3"/>
    <w:rsid w:val="006017D1"/>
    <w:rsid w:val="00602076"/>
    <w:rsid w:val="00602F88"/>
    <w:rsid w:val="0060457F"/>
    <w:rsid w:val="00604D9D"/>
    <w:rsid w:val="00604FE9"/>
    <w:rsid w:val="00605023"/>
    <w:rsid w:val="00606782"/>
    <w:rsid w:val="00612CC2"/>
    <w:rsid w:val="00612D49"/>
    <w:rsid w:val="00613639"/>
    <w:rsid w:val="006159A3"/>
    <w:rsid w:val="00615C17"/>
    <w:rsid w:val="00615E34"/>
    <w:rsid w:val="00616683"/>
    <w:rsid w:val="0062023B"/>
    <w:rsid w:val="00621C51"/>
    <w:rsid w:val="00622BF9"/>
    <w:rsid w:val="00622DF5"/>
    <w:rsid w:val="006238A8"/>
    <w:rsid w:val="006245B7"/>
    <w:rsid w:val="006246E5"/>
    <w:rsid w:val="00624719"/>
    <w:rsid w:val="0062530C"/>
    <w:rsid w:val="006256B4"/>
    <w:rsid w:val="00626DED"/>
    <w:rsid w:val="0063517B"/>
    <w:rsid w:val="00636F3D"/>
    <w:rsid w:val="00637C2E"/>
    <w:rsid w:val="00637D66"/>
    <w:rsid w:val="00641681"/>
    <w:rsid w:val="00643E11"/>
    <w:rsid w:val="00644B4D"/>
    <w:rsid w:val="0064503E"/>
    <w:rsid w:val="00645114"/>
    <w:rsid w:val="00645939"/>
    <w:rsid w:val="00646368"/>
    <w:rsid w:val="00647AC1"/>
    <w:rsid w:val="00651EE4"/>
    <w:rsid w:val="00652616"/>
    <w:rsid w:val="006529F2"/>
    <w:rsid w:val="00654861"/>
    <w:rsid w:val="006562E9"/>
    <w:rsid w:val="00656AF6"/>
    <w:rsid w:val="00657111"/>
    <w:rsid w:val="00661EA7"/>
    <w:rsid w:val="0066224A"/>
    <w:rsid w:val="00663F49"/>
    <w:rsid w:val="00666445"/>
    <w:rsid w:val="00670283"/>
    <w:rsid w:val="00672235"/>
    <w:rsid w:val="0067238F"/>
    <w:rsid w:val="00673CBB"/>
    <w:rsid w:val="00675634"/>
    <w:rsid w:val="00676AE2"/>
    <w:rsid w:val="00680188"/>
    <w:rsid w:val="006802F0"/>
    <w:rsid w:val="006810B9"/>
    <w:rsid w:val="00685AAC"/>
    <w:rsid w:val="00686EF2"/>
    <w:rsid w:val="00687A8C"/>
    <w:rsid w:val="00690552"/>
    <w:rsid w:val="00691851"/>
    <w:rsid w:val="00693AEF"/>
    <w:rsid w:val="00693B25"/>
    <w:rsid w:val="006944D9"/>
    <w:rsid w:val="00694E12"/>
    <w:rsid w:val="006954EE"/>
    <w:rsid w:val="0069550D"/>
    <w:rsid w:val="0069717D"/>
    <w:rsid w:val="006A117D"/>
    <w:rsid w:val="006A13CC"/>
    <w:rsid w:val="006A444B"/>
    <w:rsid w:val="006A5AAD"/>
    <w:rsid w:val="006A5B64"/>
    <w:rsid w:val="006A6522"/>
    <w:rsid w:val="006A6F3B"/>
    <w:rsid w:val="006A7218"/>
    <w:rsid w:val="006B01E9"/>
    <w:rsid w:val="006B084E"/>
    <w:rsid w:val="006B2333"/>
    <w:rsid w:val="006B36E1"/>
    <w:rsid w:val="006B430A"/>
    <w:rsid w:val="006B703C"/>
    <w:rsid w:val="006C04D1"/>
    <w:rsid w:val="006C2182"/>
    <w:rsid w:val="006C2F0D"/>
    <w:rsid w:val="006C4C0A"/>
    <w:rsid w:val="006C7596"/>
    <w:rsid w:val="006D0CEB"/>
    <w:rsid w:val="006D194D"/>
    <w:rsid w:val="006D1BB9"/>
    <w:rsid w:val="006D25D9"/>
    <w:rsid w:val="006D30CE"/>
    <w:rsid w:val="006D34A0"/>
    <w:rsid w:val="006D5A5D"/>
    <w:rsid w:val="006D6078"/>
    <w:rsid w:val="006D681E"/>
    <w:rsid w:val="006E01BA"/>
    <w:rsid w:val="006E07D2"/>
    <w:rsid w:val="006E10CF"/>
    <w:rsid w:val="006E4012"/>
    <w:rsid w:val="006E549D"/>
    <w:rsid w:val="006E6356"/>
    <w:rsid w:val="006E714B"/>
    <w:rsid w:val="006E7DC5"/>
    <w:rsid w:val="006F07A9"/>
    <w:rsid w:val="006F0EB6"/>
    <w:rsid w:val="006F12A3"/>
    <w:rsid w:val="006F1417"/>
    <w:rsid w:val="006F3280"/>
    <w:rsid w:val="006F495D"/>
    <w:rsid w:val="006F5496"/>
    <w:rsid w:val="006F6FB4"/>
    <w:rsid w:val="006F6FD7"/>
    <w:rsid w:val="00701AC7"/>
    <w:rsid w:val="007047A4"/>
    <w:rsid w:val="007067E0"/>
    <w:rsid w:val="00712428"/>
    <w:rsid w:val="00713C58"/>
    <w:rsid w:val="00716987"/>
    <w:rsid w:val="00720B94"/>
    <w:rsid w:val="007212BA"/>
    <w:rsid w:val="0072178D"/>
    <w:rsid w:val="007236BB"/>
    <w:rsid w:val="00724467"/>
    <w:rsid w:val="00725A56"/>
    <w:rsid w:val="0072629C"/>
    <w:rsid w:val="007268B4"/>
    <w:rsid w:val="00726A5D"/>
    <w:rsid w:val="00727356"/>
    <w:rsid w:val="00731756"/>
    <w:rsid w:val="00731AA8"/>
    <w:rsid w:val="00731C48"/>
    <w:rsid w:val="00734B73"/>
    <w:rsid w:val="0073638F"/>
    <w:rsid w:val="007401CB"/>
    <w:rsid w:val="00740F80"/>
    <w:rsid w:val="0074130A"/>
    <w:rsid w:val="0074273C"/>
    <w:rsid w:val="00742BE6"/>
    <w:rsid w:val="0074434B"/>
    <w:rsid w:val="00744CAF"/>
    <w:rsid w:val="0074579D"/>
    <w:rsid w:val="00746D3F"/>
    <w:rsid w:val="00746F33"/>
    <w:rsid w:val="007478A7"/>
    <w:rsid w:val="007506FD"/>
    <w:rsid w:val="0075196D"/>
    <w:rsid w:val="007544BB"/>
    <w:rsid w:val="00754EDF"/>
    <w:rsid w:val="00756974"/>
    <w:rsid w:val="00757827"/>
    <w:rsid w:val="0076006C"/>
    <w:rsid w:val="007623EB"/>
    <w:rsid w:val="007628AC"/>
    <w:rsid w:val="00763622"/>
    <w:rsid w:val="00765C29"/>
    <w:rsid w:val="00766410"/>
    <w:rsid w:val="007672FC"/>
    <w:rsid w:val="00767892"/>
    <w:rsid w:val="007738BA"/>
    <w:rsid w:val="00774609"/>
    <w:rsid w:val="00774668"/>
    <w:rsid w:val="00775507"/>
    <w:rsid w:val="007813AB"/>
    <w:rsid w:val="00783459"/>
    <w:rsid w:val="007839E7"/>
    <w:rsid w:val="00784043"/>
    <w:rsid w:val="0078711B"/>
    <w:rsid w:val="0079230A"/>
    <w:rsid w:val="00793B03"/>
    <w:rsid w:val="00797C2B"/>
    <w:rsid w:val="00797DC3"/>
    <w:rsid w:val="007A0BBF"/>
    <w:rsid w:val="007A1602"/>
    <w:rsid w:val="007A34E5"/>
    <w:rsid w:val="007A3F3F"/>
    <w:rsid w:val="007A501A"/>
    <w:rsid w:val="007A6AAB"/>
    <w:rsid w:val="007A6E60"/>
    <w:rsid w:val="007A720B"/>
    <w:rsid w:val="007B1257"/>
    <w:rsid w:val="007B7851"/>
    <w:rsid w:val="007C0B99"/>
    <w:rsid w:val="007C303E"/>
    <w:rsid w:val="007C47D8"/>
    <w:rsid w:val="007C4B35"/>
    <w:rsid w:val="007C54D1"/>
    <w:rsid w:val="007C5582"/>
    <w:rsid w:val="007C59B5"/>
    <w:rsid w:val="007C7C89"/>
    <w:rsid w:val="007D3A93"/>
    <w:rsid w:val="007E02EB"/>
    <w:rsid w:val="007E107D"/>
    <w:rsid w:val="007E2819"/>
    <w:rsid w:val="007E3594"/>
    <w:rsid w:val="007E4FAC"/>
    <w:rsid w:val="007E53CD"/>
    <w:rsid w:val="007E5F53"/>
    <w:rsid w:val="007E77A2"/>
    <w:rsid w:val="007F1F99"/>
    <w:rsid w:val="007F3310"/>
    <w:rsid w:val="007F4B4B"/>
    <w:rsid w:val="007F535D"/>
    <w:rsid w:val="007F5ED6"/>
    <w:rsid w:val="008005DB"/>
    <w:rsid w:val="00801FEC"/>
    <w:rsid w:val="008031CA"/>
    <w:rsid w:val="00806635"/>
    <w:rsid w:val="008114DF"/>
    <w:rsid w:val="00811D46"/>
    <w:rsid w:val="00811E16"/>
    <w:rsid w:val="0081242A"/>
    <w:rsid w:val="0081271C"/>
    <w:rsid w:val="00812A69"/>
    <w:rsid w:val="008130F6"/>
    <w:rsid w:val="00815C01"/>
    <w:rsid w:val="00816542"/>
    <w:rsid w:val="008165EF"/>
    <w:rsid w:val="00816A85"/>
    <w:rsid w:val="00816AA9"/>
    <w:rsid w:val="00816F58"/>
    <w:rsid w:val="00820653"/>
    <w:rsid w:val="0082512A"/>
    <w:rsid w:val="0082652A"/>
    <w:rsid w:val="00826855"/>
    <w:rsid w:val="0083053F"/>
    <w:rsid w:val="0083212E"/>
    <w:rsid w:val="008322D2"/>
    <w:rsid w:val="00833E77"/>
    <w:rsid w:val="00834345"/>
    <w:rsid w:val="0083476F"/>
    <w:rsid w:val="00835AC8"/>
    <w:rsid w:val="00836DCC"/>
    <w:rsid w:val="00842BBA"/>
    <w:rsid w:val="0084384C"/>
    <w:rsid w:val="0084514A"/>
    <w:rsid w:val="0084696A"/>
    <w:rsid w:val="00847E07"/>
    <w:rsid w:val="00847FEE"/>
    <w:rsid w:val="008512D3"/>
    <w:rsid w:val="0085270F"/>
    <w:rsid w:val="00854457"/>
    <w:rsid w:val="0085496B"/>
    <w:rsid w:val="00856532"/>
    <w:rsid w:val="00856CB6"/>
    <w:rsid w:val="00857D5F"/>
    <w:rsid w:val="008628DF"/>
    <w:rsid w:val="008629FC"/>
    <w:rsid w:val="008642F7"/>
    <w:rsid w:val="00864A5F"/>
    <w:rsid w:val="00867067"/>
    <w:rsid w:val="008704FF"/>
    <w:rsid w:val="00870BC9"/>
    <w:rsid w:val="0087193D"/>
    <w:rsid w:val="008735D0"/>
    <w:rsid w:val="0087489D"/>
    <w:rsid w:val="00876316"/>
    <w:rsid w:val="008767A0"/>
    <w:rsid w:val="0087721E"/>
    <w:rsid w:val="008801ED"/>
    <w:rsid w:val="008809A1"/>
    <w:rsid w:val="00884673"/>
    <w:rsid w:val="00885178"/>
    <w:rsid w:val="008856D9"/>
    <w:rsid w:val="00885CF9"/>
    <w:rsid w:val="008910AF"/>
    <w:rsid w:val="008911EF"/>
    <w:rsid w:val="008916EB"/>
    <w:rsid w:val="00893779"/>
    <w:rsid w:val="008A0A6C"/>
    <w:rsid w:val="008A2CA3"/>
    <w:rsid w:val="008A4116"/>
    <w:rsid w:val="008A45A4"/>
    <w:rsid w:val="008A4B70"/>
    <w:rsid w:val="008A52B5"/>
    <w:rsid w:val="008A60A7"/>
    <w:rsid w:val="008A6426"/>
    <w:rsid w:val="008A6585"/>
    <w:rsid w:val="008A76B1"/>
    <w:rsid w:val="008A775E"/>
    <w:rsid w:val="008B09DC"/>
    <w:rsid w:val="008B1409"/>
    <w:rsid w:val="008B2818"/>
    <w:rsid w:val="008B2C8F"/>
    <w:rsid w:val="008B2D54"/>
    <w:rsid w:val="008B46D8"/>
    <w:rsid w:val="008B76C3"/>
    <w:rsid w:val="008C26FD"/>
    <w:rsid w:val="008C363E"/>
    <w:rsid w:val="008C5876"/>
    <w:rsid w:val="008D131A"/>
    <w:rsid w:val="008D6156"/>
    <w:rsid w:val="008D743A"/>
    <w:rsid w:val="008D7968"/>
    <w:rsid w:val="008E04C7"/>
    <w:rsid w:val="008E1466"/>
    <w:rsid w:val="008E1EC2"/>
    <w:rsid w:val="008E4630"/>
    <w:rsid w:val="008E6B07"/>
    <w:rsid w:val="008F0C64"/>
    <w:rsid w:val="008F3716"/>
    <w:rsid w:val="008F536F"/>
    <w:rsid w:val="008F5A49"/>
    <w:rsid w:val="008F5AF8"/>
    <w:rsid w:val="008F5D71"/>
    <w:rsid w:val="009011BB"/>
    <w:rsid w:val="00902B95"/>
    <w:rsid w:val="009041A6"/>
    <w:rsid w:val="0090476B"/>
    <w:rsid w:val="00905DB3"/>
    <w:rsid w:val="00906FE9"/>
    <w:rsid w:val="00907FCC"/>
    <w:rsid w:val="009142E3"/>
    <w:rsid w:val="00914CD3"/>
    <w:rsid w:val="0091735F"/>
    <w:rsid w:val="00921B1F"/>
    <w:rsid w:val="00921BCA"/>
    <w:rsid w:val="00922974"/>
    <w:rsid w:val="009252A8"/>
    <w:rsid w:val="00925C39"/>
    <w:rsid w:val="00926EB6"/>
    <w:rsid w:val="00927519"/>
    <w:rsid w:val="0093132A"/>
    <w:rsid w:val="009313B2"/>
    <w:rsid w:val="00931D33"/>
    <w:rsid w:val="009342EF"/>
    <w:rsid w:val="009346EA"/>
    <w:rsid w:val="009358CE"/>
    <w:rsid w:val="00935C5E"/>
    <w:rsid w:val="00937A8B"/>
    <w:rsid w:val="00943899"/>
    <w:rsid w:val="009449E8"/>
    <w:rsid w:val="00946585"/>
    <w:rsid w:val="00947F1F"/>
    <w:rsid w:val="00950806"/>
    <w:rsid w:val="009538DD"/>
    <w:rsid w:val="0095457A"/>
    <w:rsid w:val="00956198"/>
    <w:rsid w:val="009570BA"/>
    <w:rsid w:val="0096195E"/>
    <w:rsid w:val="0096347C"/>
    <w:rsid w:val="009638B6"/>
    <w:rsid w:val="0096538C"/>
    <w:rsid w:val="00965A5A"/>
    <w:rsid w:val="00965FA8"/>
    <w:rsid w:val="0096624E"/>
    <w:rsid w:val="0096657E"/>
    <w:rsid w:val="009703D6"/>
    <w:rsid w:val="0097493E"/>
    <w:rsid w:val="00974C64"/>
    <w:rsid w:val="009755AF"/>
    <w:rsid w:val="00975CF9"/>
    <w:rsid w:val="0098011F"/>
    <w:rsid w:val="009848F4"/>
    <w:rsid w:val="0099180F"/>
    <w:rsid w:val="00991BD6"/>
    <w:rsid w:val="00993216"/>
    <w:rsid w:val="009958A5"/>
    <w:rsid w:val="009A0FC6"/>
    <w:rsid w:val="009A19B9"/>
    <w:rsid w:val="009A48C7"/>
    <w:rsid w:val="009A6C59"/>
    <w:rsid w:val="009B3AFB"/>
    <w:rsid w:val="009B66C7"/>
    <w:rsid w:val="009B6AA9"/>
    <w:rsid w:val="009B6C9F"/>
    <w:rsid w:val="009B734E"/>
    <w:rsid w:val="009C0109"/>
    <w:rsid w:val="009C1E62"/>
    <w:rsid w:val="009C2F9C"/>
    <w:rsid w:val="009C38B8"/>
    <w:rsid w:val="009C4804"/>
    <w:rsid w:val="009C52DB"/>
    <w:rsid w:val="009C5D4B"/>
    <w:rsid w:val="009C5DC9"/>
    <w:rsid w:val="009C6030"/>
    <w:rsid w:val="009C6760"/>
    <w:rsid w:val="009C79FA"/>
    <w:rsid w:val="009C7BE3"/>
    <w:rsid w:val="009C7D91"/>
    <w:rsid w:val="009D1A28"/>
    <w:rsid w:val="009D2476"/>
    <w:rsid w:val="009D429F"/>
    <w:rsid w:val="009D4C35"/>
    <w:rsid w:val="009D5893"/>
    <w:rsid w:val="009D5926"/>
    <w:rsid w:val="009D66BD"/>
    <w:rsid w:val="009E0A66"/>
    <w:rsid w:val="009E2659"/>
    <w:rsid w:val="009E27C3"/>
    <w:rsid w:val="009E2E85"/>
    <w:rsid w:val="009E3360"/>
    <w:rsid w:val="009E38E2"/>
    <w:rsid w:val="009E3F3C"/>
    <w:rsid w:val="009E5A6C"/>
    <w:rsid w:val="009E7B8B"/>
    <w:rsid w:val="009F1588"/>
    <w:rsid w:val="009F45B7"/>
    <w:rsid w:val="009F59F7"/>
    <w:rsid w:val="00A014AE"/>
    <w:rsid w:val="00A015CE"/>
    <w:rsid w:val="00A018EB"/>
    <w:rsid w:val="00A03013"/>
    <w:rsid w:val="00A03FDC"/>
    <w:rsid w:val="00A0461E"/>
    <w:rsid w:val="00A04CB4"/>
    <w:rsid w:val="00A04CF9"/>
    <w:rsid w:val="00A0559B"/>
    <w:rsid w:val="00A0601A"/>
    <w:rsid w:val="00A06E8C"/>
    <w:rsid w:val="00A072F1"/>
    <w:rsid w:val="00A12685"/>
    <w:rsid w:val="00A13A2E"/>
    <w:rsid w:val="00A13BEA"/>
    <w:rsid w:val="00A14113"/>
    <w:rsid w:val="00A17BEE"/>
    <w:rsid w:val="00A2192E"/>
    <w:rsid w:val="00A2371C"/>
    <w:rsid w:val="00A3114F"/>
    <w:rsid w:val="00A42114"/>
    <w:rsid w:val="00A42166"/>
    <w:rsid w:val="00A42CE6"/>
    <w:rsid w:val="00A43201"/>
    <w:rsid w:val="00A477DC"/>
    <w:rsid w:val="00A5201F"/>
    <w:rsid w:val="00A526C9"/>
    <w:rsid w:val="00A52AB8"/>
    <w:rsid w:val="00A53A2A"/>
    <w:rsid w:val="00A5499B"/>
    <w:rsid w:val="00A56A22"/>
    <w:rsid w:val="00A60373"/>
    <w:rsid w:val="00A63E03"/>
    <w:rsid w:val="00A6647B"/>
    <w:rsid w:val="00A72450"/>
    <w:rsid w:val="00A749A1"/>
    <w:rsid w:val="00A759C4"/>
    <w:rsid w:val="00A814B4"/>
    <w:rsid w:val="00A82399"/>
    <w:rsid w:val="00A8779D"/>
    <w:rsid w:val="00A87A66"/>
    <w:rsid w:val="00A92964"/>
    <w:rsid w:val="00A931DD"/>
    <w:rsid w:val="00A93E8E"/>
    <w:rsid w:val="00A94E11"/>
    <w:rsid w:val="00A97485"/>
    <w:rsid w:val="00AA09F0"/>
    <w:rsid w:val="00AA43A1"/>
    <w:rsid w:val="00AA4533"/>
    <w:rsid w:val="00AA5463"/>
    <w:rsid w:val="00AA6326"/>
    <w:rsid w:val="00AA641B"/>
    <w:rsid w:val="00AA721B"/>
    <w:rsid w:val="00AA7D0A"/>
    <w:rsid w:val="00AB0885"/>
    <w:rsid w:val="00AB0F9D"/>
    <w:rsid w:val="00AB10F8"/>
    <w:rsid w:val="00AB1615"/>
    <w:rsid w:val="00AB1F30"/>
    <w:rsid w:val="00AB29BD"/>
    <w:rsid w:val="00AB35DF"/>
    <w:rsid w:val="00AB361E"/>
    <w:rsid w:val="00AB4D16"/>
    <w:rsid w:val="00AB56E5"/>
    <w:rsid w:val="00AB5B04"/>
    <w:rsid w:val="00AB635A"/>
    <w:rsid w:val="00AB639E"/>
    <w:rsid w:val="00AB6ADA"/>
    <w:rsid w:val="00AB7798"/>
    <w:rsid w:val="00AC04E5"/>
    <w:rsid w:val="00AC23FB"/>
    <w:rsid w:val="00AC387D"/>
    <w:rsid w:val="00AC3F0B"/>
    <w:rsid w:val="00AC43A2"/>
    <w:rsid w:val="00AC49A9"/>
    <w:rsid w:val="00AC7AB3"/>
    <w:rsid w:val="00AD0127"/>
    <w:rsid w:val="00AD072F"/>
    <w:rsid w:val="00AD0AA4"/>
    <w:rsid w:val="00AD0F00"/>
    <w:rsid w:val="00AD4E03"/>
    <w:rsid w:val="00AD5283"/>
    <w:rsid w:val="00AD5854"/>
    <w:rsid w:val="00AD5AE8"/>
    <w:rsid w:val="00AD7578"/>
    <w:rsid w:val="00AE112F"/>
    <w:rsid w:val="00AE17B3"/>
    <w:rsid w:val="00AE27D0"/>
    <w:rsid w:val="00AE2F0B"/>
    <w:rsid w:val="00AE47FD"/>
    <w:rsid w:val="00AE4A2B"/>
    <w:rsid w:val="00AE4FEE"/>
    <w:rsid w:val="00AE61B6"/>
    <w:rsid w:val="00AF0F72"/>
    <w:rsid w:val="00AF12D5"/>
    <w:rsid w:val="00AF2EB0"/>
    <w:rsid w:val="00AF34B6"/>
    <w:rsid w:val="00AF3709"/>
    <w:rsid w:val="00AF483A"/>
    <w:rsid w:val="00AF4D3E"/>
    <w:rsid w:val="00AF4D79"/>
    <w:rsid w:val="00AF5315"/>
    <w:rsid w:val="00AF563A"/>
    <w:rsid w:val="00AF5A7E"/>
    <w:rsid w:val="00AF69FA"/>
    <w:rsid w:val="00B00625"/>
    <w:rsid w:val="00B06974"/>
    <w:rsid w:val="00B06D63"/>
    <w:rsid w:val="00B10D47"/>
    <w:rsid w:val="00B15450"/>
    <w:rsid w:val="00B158AB"/>
    <w:rsid w:val="00B1730B"/>
    <w:rsid w:val="00B200DC"/>
    <w:rsid w:val="00B213E1"/>
    <w:rsid w:val="00B22366"/>
    <w:rsid w:val="00B223CB"/>
    <w:rsid w:val="00B225C7"/>
    <w:rsid w:val="00B22C91"/>
    <w:rsid w:val="00B2335E"/>
    <w:rsid w:val="00B249F0"/>
    <w:rsid w:val="00B254AB"/>
    <w:rsid w:val="00B25B8B"/>
    <w:rsid w:val="00B261DA"/>
    <w:rsid w:val="00B275DC"/>
    <w:rsid w:val="00B3001E"/>
    <w:rsid w:val="00B30681"/>
    <w:rsid w:val="00B30E8C"/>
    <w:rsid w:val="00B31C5A"/>
    <w:rsid w:val="00B337D7"/>
    <w:rsid w:val="00B34AFA"/>
    <w:rsid w:val="00B37750"/>
    <w:rsid w:val="00B3790F"/>
    <w:rsid w:val="00B403D8"/>
    <w:rsid w:val="00B4495A"/>
    <w:rsid w:val="00B44C5B"/>
    <w:rsid w:val="00B45BEB"/>
    <w:rsid w:val="00B503EC"/>
    <w:rsid w:val="00B5297F"/>
    <w:rsid w:val="00B602CC"/>
    <w:rsid w:val="00B615B2"/>
    <w:rsid w:val="00B62258"/>
    <w:rsid w:val="00B622BF"/>
    <w:rsid w:val="00B62E09"/>
    <w:rsid w:val="00B6388A"/>
    <w:rsid w:val="00B639E4"/>
    <w:rsid w:val="00B64E59"/>
    <w:rsid w:val="00B655D1"/>
    <w:rsid w:val="00B656A5"/>
    <w:rsid w:val="00B6636D"/>
    <w:rsid w:val="00B70F14"/>
    <w:rsid w:val="00B72B9A"/>
    <w:rsid w:val="00B73E40"/>
    <w:rsid w:val="00B746D7"/>
    <w:rsid w:val="00B762E5"/>
    <w:rsid w:val="00B76B53"/>
    <w:rsid w:val="00B77077"/>
    <w:rsid w:val="00B8072B"/>
    <w:rsid w:val="00B8118F"/>
    <w:rsid w:val="00B817A4"/>
    <w:rsid w:val="00B81862"/>
    <w:rsid w:val="00B82383"/>
    <w:rsid w:val="00B84D15"/>
    <w:rsid w:val="00B86AF7"/>
    <w:rsid w:val="00B94024"/>
    <w:rsid w:val="00B94168"/>
    <w:rsid w:val="00B9598E"/>
    <w:rsid w:val="00B95DB0"/>
    <w:rsid w:val="00B975DF"/>
    <w:rsid w:val="00BA1AFD"/>
    <w:rsid w:val="00BA2D8A"/>
    <w:rsid w:val="00BA31F7"/>
    <w:rsid w:val="00BA3BEF"/>
    <w:rsid w:val="00BA489B"/>
    <w:rsid w:val="00BA71CF"/>
    <w:rsid w:val="00BA7EC2"/>
    <w:rsid w:val="00BB0E93"/>
    <w:rsid w:val="00BB1EF4"/>
    <w:rsid w:val="00BB5DAC"/>
    <w:rsid w:val="00BC029A"/>
    <w:rsid w:val="00BC20D3"/>
    <w:rsid w:val="00BC2525"/>
    <w:rsid w:val="00BC3976"/>
    <w:rsid w:val="00BC467E"/>
    <w:rsid w:val="00BC5274"/>
    <w:rsid w:val="00BC52DB"/>
    <w:rsid w:val="00BC53B7"/>
    <w:rsid w:val="00BC59E9"/>
    <w:rsid w:val="00BD051B"/>
    <w:rsid w:val="00BD052C"/>
    <w:rsid w:val="00BD1427"/>
    <w:rsid w:val="00BD19FC"/>
    <w:rsid w:val="00BD2A7B"/>
    <w:rsid w:val="00BD32B2"/>
    <w:rsid w:val="00BD53D0"/>
    <w:rsid w:val="00BD6DED"/>
    <w:rsid w:val="00BD7392"/>
    <w:rsid w:val="00BE16C6"/>
    <w:rsid w:val="00BE547E"/>
    <w:rsid w:val="00BE5722"/>
    <w:rsid w:val="00BE7E97"/>
    <w:rsid w:val="00BF0B5E"/>
    <w:rsid w:val="00BF23D0"/>
    <w:rsid w:val="00BF271C"/>
    <w:rsid w:val="00BF402C"/>
    <w:rsid w:val="00BF47BD"/>
    <w:rsid w:val="00BF59D4"/>
    <w:rsid w:val="00C0093F"/>
    <w:rsid w:val="00C0344E"/>
    <w:rsid w:val="00C06D6A"/>
    <w:rsid w:val="00C07E08"/>
    <w:rsid w:val="00C1079B"/>
    <w:rsid w:val="00C116D9"/>
    <w:rsid w:val="00C12AE7"/>
    <w:rsid w:val="00C1326D"/>
    <w:rsid w:val="00C14B05"/>
    <w:rsid w:val="00C15AF7"/>
    <w:rsid w:val="00C15DA0"/>
    <w:rsid w:val="00C171CD"/>
    <w:rsid w:val="00C174CA"/>
    <w:rsid w:val="00C17C39"/>
    <w:rsid w:val="00C220B2"/>
    <w:rsid w:val="00C22E0B"/>
    <w:rsid w:val="00C22F18"/>
    <w:rsid w:val="00C22FC7"/>
    <w:rsid w:val="00C27E4D"/>
    <w:rsid w:val="00C33D37"/>
    <w:rsid w:val="00C33EB3"/>
    <w:rsid w:val="00C349C6"/>
    <w:rsid w:val="00C3726B"/>
    <w:rsid w:val="00C40FC3"/>
    <w:rsid w:val="00C4390A"/>
    <w:rsid w:val="00C43AB1"/>
    <w:rsid w:val="00C45877"/>
    <w:rsid w:val="00C53CA1"/>
    <w:rsid w:val="00C5463C"/>
    <w:rsid w:val="00C54892"/>
    <w:rsid w:val="00C566E9"/>
    <w:rsid w:val="00C62689"/>
    <w:rsid w:val="00C64CEE"/>
    <w:rsid w:val="00C66034"/>
    <w:rsid w:val="00C6605C"/>
    <w:rsid w:val="00C665A7"/>
    <w:rsid w:val="00C67D23"/>
    <w:rsid w:val="00C72094"/>
    <w:rsid w:val="00C7310C"/>
    <w:rsid w:val="00C73E09"/>
    <w:rsid w:val="00C740D8"/>
    <w:rsid w:val="00C7420A"/>
    <w:rsid w:val="00C83E4D"/>
    <w:rsid w:val="00C8459A"/>
    <w:rsid w:val="00C86AF4"/>
    <w:rsid w:val="00C87893"/>
    <w:rsid w:val="00C90EBD"/>
    <w:rsid w:val="00C91F59"/>
    <w:rsid w:val="00C91FA6"/>
    <w:rsid w:val="00C945DA"/>
    <w:rsid w:val="00C94645"/>
    <w:rsid w:val="00C95041"/>
    <w:rsid w:val="00C9507A"/>
    <w:rsid w:val="00C95321"/>
    <w:rsid w:val="00C95484"/>
    <w:rsid w:val="00C96B17"/>
    <w:rsid w:val="00CA109E"/>
    <w:rsid w:val="00CA5803"/>
    <w:rsid w:val="00CA7B13"/>
    <w:rsid w:val="00CB05EA"/>
    <w:rsid w:val="00CB13B5"/>
    <w:rsid w:val="00CB143C"/>
    <w:rsid w:val="00CB1468"/>
    <w:rsid w:val="00CB1E75"/>
    <w:rsid w:val="00CB1F86"/>
    <w:rsid w:val="00CB3C95"/>
    <w:rsid w:val="00CB4368"/>
    <w:rsid w:val="00CB4461"/>
    <w:rsid w:val="00CB5199"/>
    <w:rsid w:val="00CB64FB"/>
    <w:rsid w:val="00CC157E"/>
    <w:rsid w:val="00CC18AA"/>
    <w:rsid w:val="00CC23E1"/>
    <w:rsid w:val="00CC2F21"/>
    <w:rsid w:val="00CC48ED"/>
    <w:rsid w:val="00CC6304"/>
    <w:rsid w:val="00CC7A18"/>
    <w:rsid w:val="00CC7F12"/>
    <w:rsid w:val="00CD3043"/>
    <w:rsid w:val="00CD349A"/>
    <w:rsid w:val="00CD527E"/>
    <w:rsid w:val="00CE0C9A"/>
    <w:rsid w:val="00CE17D6"/>
    <w:rsid w:val="00CE3388"/>
    <w:rsid w:val="00CE411D"/>
    <w:rsid w:val="00CE6247"/>
    <w:rsid w:val="00CE6749"/>
    <w:rsid w:val="00CF1340"/>
    <w:rsid w:val="00CF506C"/>
    <w:rsid w:val="00CF6D8E"/>
    <w:rsid w:val="00D00A26"/>
    <w:rsid w:val="00D00DC3"/>
    <w:rsid w:val="00D0187E"/>
    <w:rsid w:val="00D02CD6"/>
    <w:rsid w:val="00D05ABF"/>
    <w:rsid w:val="00D079D5"/>
    <w:rsid w:val="00D07A5B"/>
    <w:rsid w:val="00D1226F"/>
    <w:rsid w:val="00D124D3"/>
    <w:rsid w:val="00D12F1D"/>
    <w:rsid w:val="00D147A2"/>
    <w:rsid w:val="00D1509B"/>
    <w:rsid w:val="00D1553E"/>
    <w:rsid w:val="00D16313"/>
    <w:rsid w:val="00D16BEC"/>
    <w:rsid w:val="00D204C8"/>
    <w:rsid w:val="00D21ABB"/>
    <w:rsid w:val="00D229CB"/>
    <w:rsid w:val="00D22EC6"/>
    <w:rsid w:val="00D2332F"/>
    <w:rsid w:val="00D23586"/>
    <w:rsid w:val="00D23C32"/>
    <w:rsid w:val="00D24D1F"/>
    <w:rsid w:val="00D26700"/>
    <w:rsid w:val="00D27055"/>
    <w:rsid w:val="00D27DDC"/>
    <w:rsid w:val="00D305F1"/>
    <w:rsid w:val="00D31FA8"/>
    <w:rsid w:val="00D35DAE"/>
    <w:rsid w:val="00D41B82"/>
    <w:rsid w:val="00D42C19"/>
    <w:rsid w:val="00D434BE"/>
    <w:rsid w:val="00D441BE"/>
    <w:rsid w:val="00D444B0"/>
    <w:rsid w:val="00D45AE3"/>
    <w:rsid w:val="00D45ED0"/>
    <w:rsid w:val="00D4696D"/>
    <w:rsid w:val="00D47163"/>
    <w:rsid w:val="00D51260"/>
    <w:rsid w:val="00D51B2B"/>
    <w:rsid w:val="00D52237"/>
    <w:rsid w:val="00D523D6"/>
    <w:rsid w:val="00D54905"/>
    <w:rsid w:val="00D57C61"/>
    <w:rsid w:val="00D601F9"/>
    <w:rsid w:val="00D60F87"/>
    <w:rsid w:val="00D6176F"/>
    <w:rsid w:val="00D62207"/>
    <w:rsid w:val="00D6343F"/>
    <w:rsid w:val="00D63467"/>
    <w:rsid w:val="00D641F7"/>
    <w:rsid w:val="00D64875"/>
    <w:rsid w:val="00D6696F"/>
    <w:rsid w:val="00D67B50"/>
    <w:rsid w:val="00D72C12"/>
    <w:rsid w:val="00D770F4"/>
    <w:rsid w:val="00D8043A"/>
    <w:rsid w:val="00D80BEE"/>
    <w:rsid w:val="00D82057"/>
    <w:rsid w:val="00D82BB3"/>
    <w:rsid w:val="00D82D91"/>
    <w:rsid w:val="00D85D3A"/>
    <w:rsid w:val="00D873AF"/>
    <w:rsid w:val="00D914B7"/>
    <w:rsid w:val="00D91B1E"/>
    <w:rsid w:val="00D938B5"/>
    <w:rsid w:val="00D93A53"/>
    <w:rsid w:val="00D9536B"/>
    <w:rsid w:val="00D95A80"/>
    <w:rsid w:val="00DA0E9E"/>
    <w:rsid w:val="00DA1613"/>
    <w:rsid w:val="00DA2855"/>
    <w:rsid w:val="00DA3440"/>
    <w:rsid w:val="00DA425D"/>
    <w:rsid w:val="00DA4BC8"/>
    <w:rsid w:val="00DB00E2"/>
    <w:rsid w:val="00DB066A"/>
    <w:rsid w:val="00DB208D"/>
    <w:rsid w:val="00DB21B4"/>
    <w:rsid w:val="00DB32BE"/>
    <w:rsid w:val="00DB3A95"/>
    <w:rsid w:val="00DB4C65"/>
    <w:rsid w:val="00DB4D83"/>
    <w:rsid w:val="00DC0B94"/>
    <w:rsid w:val="00DC277B"/>
    <w:rsid w:val="00DC2FA1"/>
    <w:rsid w:val="00DC5117"/>
    <w:rsid w:val="00DD0E35"/>
    <w:rsid w:val="00DD2972"/>
    <w:rsid w:val="00DD2F58"/>
    <w:rsid w:val="00DD4BFC"/>
    <w:rsid w:val="00DD6238"/>
    <w:rsid w:val="00DD691E"/>
    <w:rsid w:val="00DD6A40"/>
    <w:rsid w:val="00DD6AF3"/>
    <w:rsid w:val="00DE00C9"/>
    <w:rsid w:val="00DE3B91"/>
    <w:rsid w:val="00DE46F7"/>
    <w:rsid w:val="00DE6272"/>
    <w:rsid w:val="00DE79EF"/>
    <w:rsid w:val="00DE7DD9"/>
    <w:rsid w:val="00DF1A88"/>
    <w:rsid w:val="00DF1E93"/>
    <w:rsid w:val="00DF6463"/>
    <w:rsid w:val="00DF7B6F"/>
    <w:rsid w:val="00E0097B"/>
    <w:rsid w:val="00E00FFC"/>
    <w:rsid w:val="00E04E5F"/>
    <w:rsid w:val="00E0505F"/>
    <w:rsid w:val="00E07B98"/>
    <w:rsid w:val="00E1032B"/>
    <w:rsid w:val="00E11329"/>
    <w:rsid w:val="00E11E4B"/>
    <w:rsid w:val="00E12371"/>
    <w:rsid w:val="00E127D3"/>
    <w:rsid w:val="00E159F3"/>
    <w:rsid w:val="00E15E0D"/>
    <w:rsid w:val="00E16B79"/>
    <w:rsid w:val="00E17096"/>
    <w:rsid w:val="00E20551"/>
    <w:rsid w:val="00E2165B"/>
    <w:rsid w:val="00E24A5F"/>
    <w:rsid w:val="00E25AD9"/>
    <w:rsid w:val="00E26A76"/>
    <w:rsid w:val="00E27B83"/>
    <w:rsid w:val="00E308CE"/>
    <w:rsid w:val="00E316E2"/>
    <w:rsid w:val="00E32E6C"/>
    <w:rsid w:val="00E35100"/>
    <w:rsid w:val="00E35B19"/>
    <w:rsid w:val="00E36853"/>
    <w:rsid w:val="00E41E39"/>
    <w:rsid w:val="00E4219B"/>
    <w:rsid w:val="00E44C27"/>
    <w:rsid w:val="00E465E7"/>
    <w:rsid w:val="00E46C65"/>
    <w:rsid w:val="00E472B0"/>
    <w:rsid w:val="00E47E6C"/>
    <w:rsid w:val="00E51225"/>
    <w:rsid w:val="00E520CA"/>
    <w:rsid w:val="00E52331"/>
    <w:rsid w:val="00E52E51"/>
    <w:rsid w:val="00E53F4C"/>
    <w:rsid w:val="00E55A39"/>
    <w:rsid w:val="00E55FDE"/>
    <w:rsid w:val="00E575FE"/>
    <w:rsid w:val="00E57E11"/>
    <w:rsid w:val="00E601A0"/>
    <w:rsid w:val="00E62FF6"/>
    <w:rsid w:val="00E640C1"/>
    <w:rsid w:val="00E64179"/>
    <w:rsid w:val="00E64E13"/>
    <w:rsid w:val="00E6560F"/>
    <w:rsid w:val="00E6660B"/>
    <w:rsid w:val="00E6686F"/>
    <w:rsid w:val="00E674FC"/>
    <w:rsid w:val="00E755D4"/>
    <w:rsid w:val="00E76443"/>
    <w:rsid w:val="00E76F69"/>
    <w:rsid w:val="00E7724E"/>
    <w:rsid w:val="00E81691"/>
    <w:rsid w:val="00E824A0"/>
    <w:rsid w:val="00E8385F"/>
    <w:rsid w:val="00E83F69"/>
    <w:rsid w:val="00E8400F"/>
    <w:rsid w:val="00E857C0"/>
    <w:rsid w:val="00E92BDD"/>
    <w:rsid w:val="00E94EF1"/>
    <w:rsid w:val="00E959D7"/>
    <w:rsid w:val="00E974EC"/>
    <w:rsid w:val="00EA190C"/>
    <w:rsid w:val="00EA254D"/>
    <w:rsid w:val="00EA5633"/>
    <w:rsid w:val="00EA5990"/>
    <w:rsid w:val="00EA5B01"/>
    <w:rsid w:val="00EA66F6"/>
    <w:rsid w:val="00EA6CD8"/>
    <w:rsid w:val="00EA793B"/>
    <w:rsid w:val="00EB189C"/>
    <w:rsid w:val="00EB248F"/>
    <w:rsid w:val="00EB3070"/>
    <w:rsid w:val="00EB3A92"/>
    <w:rsid w:val="00EB3F31"/>
    <w:rsid w:val="00EB4DBE"/>
    <w:rsid w:val="00EB552D"/>
    <w:rsid w:val="00EB6053"/>
    <w:rsid w:val="00EB7743"/>
    <w:rsid w:val="00EC0946"/>
    <w:rsid w:val="00EC0DF7"/>
    <w:rsid w:val="00EC133F"/>
    <w:rsid w:val="00EC2413"/>
    <w:rsid w:val="00EC2AD0"/>
    <w:rsid w:val="00EC6034"/>
    <w:rsid w:val="00EC6954"/>
    <w:rsid w:val="00EC77CC"/>
    <w:rsid w:val="00ED0305"/>
    <w:rsid w:val="00ED0B7D"/>
    <w:rsid w:val="00ED1108"/>
    <w:rsid w:val="00ED18DE"/>
    <w:rsid w:val="00ED1A60"/>
    <w:rsid w:val="00ED1FB8"/>
    <w:rsid w:val="00ED4CFC"/>
    <w:rsid w:val="00ED612C"/>
    <w:rsid w:val="00EE109D"/>
    <w:rsid w:val="00EE14A4"/>
    <w:rsid w:val="00EE2E06"/>
    <w:rsid w:val="00EE46C2"/>
    <w:rsid w:val="00EE4ECF"/>
    <w:rsid w:val="00EE62DF"/>
    <w:rsid w:val="00EF11AF"/>
    <w:rsid w:val="00EF5B56"/>
    <w:rsid w:val="00EF6F1A"/>
    <w:rsid w:val="00F00854"/>
    <w:rsid w:val="00F03261"/>
    <w:rsid w:val="00F039E7"/>
    <w:rsid w:val="00F05B23"/>
    <w:rsid w:val="00F05FCB"/>
    <w:rsid w:val="00F0795F"/>
    <w:rsid w:val="00F07FA2"/>
    <w:rsid w:val="00F117C9"/>
    <w:rsid w:val="00F14D1F"/>
    <w:rsid w:val="00F16418"/>
    <w:rsid w:val="00F16996"/>
    <w:rsid w:val="00F174C4"/>
    <w:rsid w:val="00F20219"/>
    <w:rsid w:val="00F21626"/>
    <w:rsid w:val="00F21C1F"/>
    <w:rsid w:val="00F223DA"/>
    <w:rsid w:val="00F225FA"/>
    <w:rsid w:val="00F228B7"/>
    <w:rsid w:val="00F2293D"/>
    <w:rsid w:val="00F246E1"/>
    <w:rsid w:val="00F25519"/>
    <w:rsid w:val="00F273DC"/>
    <w:rsid w:val="00F274EB"/>
    <w:rsid w:val="00F31A78"/>
    <w:rsid w:val="00F339D0"/>
    <w:rsid w:val="00F3414A"/>
    <w:rsid w:val="00F34A81"/>
    <w:rsid w:val="00F350EB"/>
    <w:rsid w:val="00F36172"/>
    <w:rsid w:val="00F37854"/>
    <w:rsid w:val="00F40DED"/>
    <w:rsid w:val="00F413AF"/>
    <w:rsid w:val="00F41D0D"/>
    <w:rsid w:val="00F42443"/>
    <w:rsid w:val="00F42AE3"/>
    <w:rsid w:val="00F42DB0"/>
    <w:rsid w:val="00F43264"/>
    <w:rsid w:val="00F50ED4"/>
    <w:rsid w:val="00F51867"/>
    <w:rsid w:val="00F5244A"/>
    <w:rsid w:val="00F52814"/>
    <w:rsid w:val="00F54662"/>
    <w:rsid w:val="00F54E93"/>
    <w:rsid w:val="00F57CA4"/>
    <w:rsid w:val="00F57D1A"/>
    <w:rsid w:val="00F63F0D"/>
    <w:rsid w:val="00F64D6F"/>
    <w:rsid w:val="00F67385"/>
    <w:rsid w:val="00F673B4"/>
    <w:rsid w:val="00F72B1C"/>
    <w:rsid w:val="00F72D6E"/>
    <w:rsid w:val="00F73EB8"/>
    <w:rsid w:val="00F765E6"/>
    <w:rsid w:val="00F77CEB"/>
    <w:rsid w:val="00F80052"/>
    <w:rsid w:val="00F80A77"/>
    <w:rsid w:val="00F811E0"/>
    <w:rsid w:val="00F8255E"/>
    <w:rsid w:val="00F85118"/>
    <w:rsid w:val="00F85E63"/>
    <w:rsid w:val="00F8670F"/>
    <w:rsid w:val="00F86BF3"/>
    <w:rsid w:val="00F86F56"/>
    <w:rsid w:val="00F909FA"/>
    <w:rsid w:val="00F90F9C"/>
    <w:rsid w:val="00F91735"/>
    <w:rsid w:val="00F922A6"/>
    <w:rsid w:val="00F95189"/>
    <w:rsid w:val="00F964A5"/>
    <w:rsid w:val="00FA15F1"/>
    <w:rsid w:val="00FA26AE"/>
    <w:rsid w:val="00FA5648"/>
    <w:rsid w:val="00FA5DA1"/>
    <w:rsid w:val="00FA68A6"/>
    <w:rsid w:val="00FB26FC"/>
    <w:rsid w:val="00FB37C6"/>
    <w:rsid w:val="00FB45BA"/>
    <w:rsid w:val="00FB4635"/>
    <w:rsid w:val="00FB56A6"/>
    <w:rsid w:val="00FB5CEE"/>
    <w:rsid w:val="00FB654D"/>
    <w:rsid w:val="00FC0243"/>
    <w:rsid w:val="00FC0927"/>
    <w:rsid w:val="00FC2466"/>
    <w:rsid w:val="00FC3DCA"/>
    <w:rsid w:val="00FC5080"/>
    <w:rsid w:val="00FC5752"/>
    <w:rsid w:val="00FC5CAD"/>
    <w:rsid w:val="00FC65DE"/>
    <w:rsid w:val="00FC6F38"/>
    <w:rsid w:val="00FD2137"/>
    <w:rsid w:val="00FD420C"/>
    <w:rsid w:val="00FD442D"/>
    <w:rsid w:val="00FD55C7"/>
    <w:rsid w:val="00FE2122"/>
    <w:rsid w:val="00FE2801"/>
    <w:rsid w:val="00FE35EE"/>
    <w:rsid w:val="00FE3A6B"/>
    <w:rsid w:val="00FF0889"/>
    <w:rsid w:val="00FF1970"/>
    <w:rsid w:val="00FF3C44"/>
    <w:rsid w:val="00FF528C"/>
    <w:rsid w:val="00FF59D6"/>
    <w:rsid w:val="00FF685C"/>
    <w:rsid w:val="00FF7B2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B2ED4"/>
    <w:pPr>
      <w:spacing w:after="120" w:line="480" w:lineRule="auto"/>
      <w:ind w:firstLine="567"/>
      <w:jc w:val="both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57827"/>
    <w:pPr>
      <w:keepNext/>
      <w:keepLines/>
      <w:spacing w:before="120"/>
      <w:ind w:firstLine="0"/>
      <w:jc w:val="left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7827"/>
    <w:pPr>
      <w:keepNext/>
      <w:keepLines/>
      <w:spacing w:before="40" w:after="0"/>
      <w:ind w:left="284" w:firstLine="0"/>
      <w:jc w:val="left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7827"/>
    <w:pPr>
      <w:keepNext/>
      <w:keepLines/>
      <w:spacing w:before="40" w:after="0"/>
      <w:ind w:left="567" w:firstLine="0"/>
      <w:jc w:val="left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22FC7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22FC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57827"/>
    <w:rPr>
      <w:rFonts w:ascii="Arial" w:eastAsiaTheme="majorEastAsia" w:hAnsi="Arial" w:cstheme="majorBidi"/>
      <w:b/>
      <w:sz w:val="24"/>
      <w:szCs w:val="32"/>
    </w:rPr>
  </w:style>
  <w:style w:type="paragraph" w:styleId="Header">
    <w:name w:val="header"/>
    <w:basedOn w:val="Normal"/>
    <w:link w:val="HeaderChar"/>
    <w:uiPriority w:val="99"/>
    <w:unhideWhenUsed/>
    <w:rsid w:val="007813AB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813AB"/>
  </w:style>
  <w:style w:type="paragraph" w:styleId="Footer">
    <w:name w:val="footer"/>
    <w:basedOn w:val="Normal"/>
    <w:link w:val="FooterChar"/>
    <w:uiPriority w:val="99"/>
    <w:unhideWhenUsed/>
    <w:rsid w:val="007813AB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813AB"/>
  </w:style>
  <w:style w:type="character" w:styleId="LineNumber">
    <w:name w:val="line number"/>
    <w:basedOn w:val="DefaultParagraphFont"/>
    <w:uiPriority w:val="99"/>
    <w:semiHidden/>
    <w:unhideWhenUsed/>
    <w:rsid w:val="007813AB"/>
  </w:style>
  <w:style w:type="paragraph" w:customStyle="1" w:styleId="Markupforredaction">
    <w:name w:val="Markup for redaction"/>
    <w:basedOn w:val="Normal"/>
    <w:link w:val="MarkupforredactionChar"/>
    <w:qFormat/>
    <w:rsid w:val="004D1DD4"/>
    <w:pPr>
      <w:numPr>
        <w:numId w:val="2"/>
      </w:numPr>
      <w:ind w:left="720"/>
    </w:pPr>
    <w:rPr>
      <w:color w:val="000000" w:themeColor="text1"/>
      <w:sz w:val="20"/>
    </w:rPr>
  </w:style>
  <w:style w:type="paragraph" w:styleId="ListParagraph">
    <w:name w:val="List Paragraph"/>
    <w:basedOn w:val="Normal"/>
    <w:uiPriority w:val="34"/>
    <w:qFormat/>
    <w:rsid w:val="004D1DD4"/>
    <w:pPr>
      <w:ind w:left="720"/>
      <w:contextualSpacing/>
    </w:pPr>
  </w:style>
  <w:style w:type="character" w:customStyle="1" w:styleId="MarkupforredactionChar">
    <w:name w:val="Markup for redaction Char"/>
    <w:basedOn w:val="DefaultParagraphFont"/>
    <w:link w:val="Markupforredaction"/>
    <w:rsid w:val="004D1DD4"/>
    <w:rPr>
      <w:color w:val="000000" w:themeColor="text1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A19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A190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A19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19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190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190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190C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370B09"/>
    <w:pPr>
      <w:pBdr>
        <w:top w:val="single" w:sz="8" w:space="1" w:color="auto"/>
        <w:bottom w:val="single" w:sz="8" w:space="1" w:color="auto"/>
      </w:pBdr>
      <w:ind w:firstLine="0"/>
    </w:pPr>
    <w:rPr>
      <w:iCs/>
      <w:szCs w:val="18"/>
    </w:rPr>
  </w:style>
  <w:style w:type="paragraph" w:customStyle="1" w:styleId="Temporaryfigures">
    <w:name w:val="Temporary figures"/>
    <w:basedOn w:val="Normal"/>
    <w:qFormat/>
    <w:rsid w:val="00ED1FB8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ind w:firstLine="0"/>
      <w:jc w:val="center"/>
    </w:pPr>
    <w:rPr>
      <w:sz w:val="20"/>
    </w:rPr>
  </w:style>
  <w:style w:type="paragraph" w:customStyle="1" w:styleId="Titlepage">
    <w:name w:val="Title page"/>
    <w:basedOn w:val="Normal"/>
    <w:link w:val="TitlepageChar"/>
    <w:qFormat/>
    <w:rsid w:val="008F5A49"/>
    <w:pPr>
      <w:ind w:firstLine="0"/>
    </w:pPr>
  </w:style>
  <w:style w:type="paragraph" w:customStyle="1" w:styleId="Abstract">
    <w:name w:val="Abstract"/>
    <w:basedOn w:val="Normal"/>
    <w:link w:val="AbstractChar"/>
    <w:qFormat/>
    <w:rsid w:val="00330B1E"/>
    <w:pPr>
      <w:ind w:firstLine="0"/>
    </w:pPr>
  </w:style>
  <w:style w:type="character" w:customStyle="1" w:styleId="TitlepageChar">
    <w:name w:val="Title page Char"/>
    <w:basedOn w:val="DefaultParagraphFont"/>
    <w:link w:val="Titlepage"/>
    <w:rsid w:val="008F5A49"/>
    <w:rPr>
      <w:rFonts w:ascii="Arial" w:hAnsi="Arial"/>
      <w:sz w:val="24"/>
    </w:rPr>
  </w:style>
  <w:style w:type="character" w:customStyle="1" w:styleId="AbstractChar">
    <w:name w:val="Abstract Char"/>
    <w:basedOn w:val="DefaultParagraphFont"/>
    <w:link w:val="Abstract"/>
    <w:rsid w:val="00330B1E"/>
    <w:rPr>
      <w:rFonts w:ascii="Arial" w:hAnsi="Arial"/>
      <w:sz w:val="24"/>
    </w:rPr>
  </w:style>
  <w:style w:type="character" w:styleId="Hyperlink">
    <w:name w:val="Hyperlink"/>
    <w:basedOn w:val="DefaultParagraphFont"/>
    <w:uiPriority w:val="99"/>
    <w:unhideWhenUsed/>
    <w:rsid w:val="0039087B"/>
    <w:rPr>
      <w:color w:val="0563C1" w:themeColor="hyperlink"/>
      <w:u w:val="single"/>
    </w:rPr>
  </w:style>
  <w:style w:type="character" w:customStyle="1" w:styleId="1">
    <w:name w:val="未解決のメンション1"/>
    <w:basedOn w:val="DefaultParagraphFont"/>
    <w:uiPriority w:val="99"/>
    <w:semiHidden/>
    <w:unhideWhenUsed/>
    <w:rsid w:val="0039087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506A8"/>
    <w:pPr>
      <w:spacing w:after="0" w:line="240" w:lineRule="auto"/>
    </w:pPr>
    <w:rPr>
      <w:sz w:val="24"/>
    </w:rPr>
  </w:style>
  <w:style w:type="paragraph" w:styleId="NormalWeb">
    <w:name w:val="Normal (Web)"/>
    <w:basedOn w:val="Normal"/>
    <w:uiPriority w:val="99"/>
    <w:semiHidden/>
    <w:unhideWhenUsed/>
    <w:rsid w:val="00256B80"/>
    <w:pPr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4477F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">
    <w:name w:val="グリッド (表) 21"/>
    <w:basedOn w:val="TableNormal"/>
    <w:uiPriority w:val="47"/>
    <w:rsid w:val="00AC49A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5270F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BA489B"/>
    <w:pPr>
      <w:spacing w:before="240" w:after="0" w:line="259" w:lineRule="auto"/>
      <w:outlineLvl w:val="9"/>
    </w:pPr>
    <w:rPr>
      <w:rFonts w:asciiTheme="majorHAnsi" w:hAnsiTheme="majorHAnsi"/>
      <w:b w:val="0"/>
      <w:color w:val="2F5496" w:themeColor="accent1" w:themeShade="BF"/>
      <w:sz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A489B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757827"/>
    <w:rPr>
      <w:rFonts w:ascii="Arial" w:eastAsiaTheme="majorEastAsia" w:hAnsi="Arial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57827"/>
    <w:rPr>
      <w:rFonts w:ascii="Arial" w:eastAsiaTheme="majorEastAsia" w:hAnsi="Arial" w:cstheme="majorBidi"/>
      <w:b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160D0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160D0E"/>
    <w:pPr>
      <w:spacing w:after="100"/>
      <w:ind w:left="480"/>
    </w:pPr>
  </w:style>
  <w:style w:type="table" w:customStyle="1" w:styleId="61">
    <w:name w:val="グリッド (表) 6 カラフル1"/>
    <w:basedOn w:val="TableNormal"/>
    <w:uiPriority w:val="51"/>
    <w:rsid w:val="00024BB3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41">
    <w:name w:val="一覧 (表) 41"/>
    <w:basedOn w:val="TableNormal"/>
    <w:uiPriority w:val="49"/>
    <w:rsid w:val="00024BB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71">
    <w:name w:val="グリッド (表) 7 カラフル1"/>
    <w:basedOn w:val="TableNormal"/>
    <w:uiPriority w:val="52"/>
    <w:rsid w:val="00024BB3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11">
    <w:name w:val="グリッド (表) 1 淡色1"/>
    <w:basedOn w:val="TableNormal"/>
    <w:uiPriority w:val="46"/>
    <w:rsid w:val="00024BB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2">
    <w:name w:val="未解決のメンション2"/>
    <w:basedOn w:val="DefaultParagraphFont"/>
    <w:uiPriority w:val="99"/>
    <w:semiHidden/>
    <w:unhideWhenUsed/>
    <w:rsid w:val="00D1509B"/>
    <w:rPr>
      <w:color w:val="605E5C"/>
      <w:shd w:val="clear" w:color="auto" w:fill="E1DFDD"/>
    </w:rPr>
  </w:style>
  <w:style w:type="table" w:customStyle="1" w:styleId="22">
    <w:name w:val="グリッド (表) 22"/>
    <w:basedOn w:val="TableNormal"/>
    <w:uiPriority w:val="47"/>
    <w:rsid w:val="00D1509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62">
    <w:name w:val="グリッド (表) 6 カラフル2"/>
    <w:basedOn w:val="TableNormal"/>
    <w:uiPriority w:val="51"/>
    <w:rsid w:val="00D1509B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42">
    <w:name w:val="一覧 (表) 42"/>
    <w:basedOn w:val="TableNormal"/>
    <w:uiPriority w:val="49"/>
    <w:rsid w:val="00D1509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72">
    <w:name w:val="グリッド (表) 7 カラフル2"/>
    <w:basedOn w:val="TableNormal"/>
    <w:uiPriority w:val="52"/>
    <w:rsid w:val="00D1509B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12">
    <w:name w:val="グリッド (表) 1 淡色2"/>
    <w:basedOn w:val="TableNormal"/>
    <w:uiPriority w:val="46"/>
    <w:rsid w:val="00D1509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3">
    <w:name w:val="未解決のメンション3"/>
    <w:basedOn w:val="DefaultParagraphFont"/>
    <w:uiPriority w:val="99"/>
    <w:semiHidden/>
    <w:unhideWhenUsed/>
    <w:rsid w:val="00066F13"/>
    <w:rPr>
      <w:color w:val="605E5C"/>
      <w:shd w:val="clear" w:color="auto" w:fill="E1DFDD"/>
    </w:rPr>
  </w:style>
  <w:style w:type="table" w:customStyle="1" w:styleId="23">
    <w:name w:val="グリッド (表) 23"/>
    <w:basedOn w:val="TableNormal"/>
    <w:uiPriority w:val="47"/>
    <w:rsid w:val="00066F1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63">
    <w:name w:val="グリッド (表) 6 カラフル3"/>
    <w:basedOn w:val="TableNormal"/>
    <w:uiPriority w:val="51"/>
    <w:rsid w:val="00066F13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43">
    <w:name w:val="一覧 (表) 43"/>
    <w:basedOn w:val="TableNormal"/>
    <w:uiPriority w:val="49"/>
    <w:rsid w:val="00066F1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73">
    <w:name w:val="グリッド (表) 7 カラフル3"/>
    <w:basedOn w:val="TableNormal"/>
    <w:uiPriority w:val="52"/>
    <w:rsid w:val="00066F13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13">
    <w:name w:val="グリッド (表) 1 淡色3"/>
    <w:basedOn w:val="TableNormal"/>
    <w:uiPriority w:val="46"/>
    <w:rsid w:val="00066F1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4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5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7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8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0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2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7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1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52B7161-A83A-4C9A-A5E8-B0D832B65EFC}">
  <we:reference id="wa104382081" version="1.4.0.0" store="en-US" storeType="OMEX"/>
  <we:alternateReferences>
    <we:reference id="wa104382081" version="1.4.0.0" store="" storeType="OMEX"/>
  </we:alternateReferences>
  <we:properties>
    <we:property name="MENDELEY_CITATIONS" value="[]"/>
    <we:property name="MENDELEY_CITATIONS_STYLE" value="&quot;https://www.zotero.org/styles/apa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90361C-7A65-4C80-8D5B-694F1E3480F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1CE8629-216B-413B-AF09-9682E74BEF3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A67D250-EA28-43BB-BE2B-5BF3CCAAE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5</Words>
  <Characters>2026</Characters>
  <Application>Microsoft Office Word</Application>
  <DocSecurity>0</DocSecurity>
  <Lines>16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kahiro Iwamiya</dc:creator>
  <cp:lastModifiedBy>Priya Vijayakumar</cp:lastModifiedBy>
  <cp:revision>3</cp:revision>
  <cp:lastPrinted>2019-11-20T09:18:00Z</cp:lastPrinted>
  <dcterms:created xsi:type="dcterms:W3CDTF">2020-07-17T05:59:00Z</dcterms:created>
  <dcterms:modified xsi:type="dcterms:W3CDTF">2020-08-14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s://csl.mendeley.com/styles/224662711/CirculationResearch</vt:lpwstr>
  </property>
  <property fmtid="{D5CDD505-2E9C-101B-9397-08002B2CF9AE}" pid="11" name="Mendeley Recent Style Name 4_1">
    <vt:lpwstr>Circulation Research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bf9e69f3-8855-3044-9d29-1444cd67a4cc</vt:lpwstr>
  </property>
  <property fmtid="{D5CDD505-2E9C-101B-9397-08002B2CF9AE}" pid="24" name="Mendeley Citation Style_1">
    <vt:lpwstr>https://csl.mendeley.com/styles/224662711/CirculationResearch</vt:lpwstr>
  </property>
  <property fmtid="{D5CDD505-2E9C-101B-9397-08002B2CF9AE}" pid="25" name="UniqueFileID">
    <vt:lpwstr>88uYqWrGuZh2</vt:lpwstr>
  </property>
</Properties>
</file>